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7C4C9C" w14:textId="5DA24DC7" w:rsidR="005E3F79" w:rsidRPr="005E3F79" w:rsidRDefault="005E3F79" w:rsidP="005E3F79">
      <w:pPr>
        <w:shd w:val="clear" w:color="auto" w:fill="FFFFFF"/>
        <w:tabs>
          <w:tab w:val="left" w:pos="4962"/>
        </w:tabs>
        <w:ind w:left="3969"/>
        <w:jc w:val="both"/>
        <w:rPr>
          <w:rFonts w:ascii="Arial" w:hAnsi="Arial" w:cs="Arial"/>
          <w:bCs/>
          <w:lang w:val="en-ID"/>
        </w:rPr>
      </w:pPr>
      <w:r w:rsidRPr="005E3F79">
        <w:rPr>
          <w:rFonts w:ascii="Arial" w:hAnsi="Arial" w:cs="Arial"/>
          <w:bCs/>
          <w:lang w:val="en-ID"/>
        </w:rPr>
        <w:t xml:space="preserve">Lampiran </w:t>
      </w:r>
      <w:r>
        <w:rPr>
          <w:rFonts w:ascii="Arial" w:hAnsi="Arial" w:cs="Arial"/>
          <w:bCs/>
          <w:lang w:val="en-ID"/>
        </w:rPr>
        <w:t>IV</w:t>
      </w:r>
      <w:r w:rsidRPr="005E3F79">
        <w:rPr>
          <w:rFonts w:ascii="Arial" w:hAnsi="Arial" w:cs="Arial"/>
          <w:bCs/>
          <w:lang w:val="en-ID"/>
        </w:rPr>
        <w:t xml:space="preserve"> </w:t>
      </w:r>
      <w:proofErr w:type="spellStart"/>
      <w:r w:rsidRPr="005E3F79">
        <w:rPr>
          <w:rFonts w:ascii="Arial" w:hAnsi="Arial" w:cs="Arial"/>
          <w:bCs/>
          <w:lang w:val="en-ID"/>
        </w:rPr>
        <w:t>Pengumuman</w:t>
      </w:r>
      <w:proofErr w:type="spellEnd"/>
    </w:p>
    <w:p w14:paraId="5093B697" w14:textId="77777777" w:rsidR="005E3F79" w:rsidRPr="005E3F79" w:rsidRDefault="005E3F79" w:rsidP="005E3F79">
      <w:pPr>
        <w:shd w:val="clear" w:color="auto" w:fill="FFFFFF"/>
        <w:tabs>
          <w:tab w:val="left" w:pos="4962"/>
        </w:tabs>
        <w:ind w:left="3969"/>
        <w:jc w:val="both"/>
        <w:rPr>
          <w:rFonts w:ascii="Arial" w:hAnsi="Arial" w:cs="Arial"/>
          <w:bCs/>
          <w:lang w:val="en-ID"/>
        </w:rPr>
      </w:pPr>
      <w:proofErr w:type="spellStart"/>
      <w:r w:rsidRPr="005E3F79">
        <w:rPr>
          <w:rFonts w:ascii="Arial" w:hAnsi="Arial" w:cs="Arial"/>
          <w:bCs/>
          <w:lang w:val="en-ID"/>
        </w:rPr>
        <w:t>Nomor</w:t>
      </w:r>
      <w:proofErr w:type="spellEnd"/>
      <w:r w:rsidRPr="005E3F79">
        <w:rPr>
          <w:rFonts w:ascii="Arial" w:hAnsi="Arial" w:cs="Arial"/>
          <w:bCs/>
          <w:lang w:val="en-ID"/>
        </w:rPr>
        <w:t xml:space="preserve"> </w:t>
      </w:r>
      <w:r w:rsidRPr="005E3F79">
        <w:rPr>
          <w:rFonts w:ascii="Arial" w:hAnsi="Arial" w:cs="Arial"/>
          <w:bCs/>
          <w:lang w:val="en-ID"/>
        </w:rPr>
        <w:tab/>
        <w:t xml:space="preserve">: </w:t>
      </w:r>
      <w:r w:rsidRPr="005E3F79">
        <w:rPr>
          <w:rFonts w:ascii="Arial" w:hAnsi="Arial" w:cs="Arial"/>
          <w:bCs/>
          <w:lang w:val="id-ID"/>
        </w:rPr>
        <w:t>01/PANSEL-JPM/KP.02.02/04/2026</w:t>
      </w:r>
    </w:p>
    <w:p w14:paraId="4DD0A85B" w14:textId="77777777" w:rsidR="005E3F79" w:rsidRPr="005E3F79" w:rsidRDefault="005E3F79" w:rsidP="005E3F79">
      <w:pPr>
        <w:shd w:val="clear" w:color="auto" w:fill="FFFFFF"/>
        <w:tabs>
          <w:tab w:val="left" w:pos="4962"/>
        </w:tabs>
        <w:ind w:left="3969"/>
        <w:jc w:val="both"/>
        <w:rPr>
          <w:rFonts w:ascii="Arial" w:hAnsi="Arial" w:cs="Arial"/>
          <w:bCs/>
          <w:lang w:val="en-ID"/>
        </w:rPr>
      </w:pPr>
      <w:proofErr w:type="spellStart"/>
      <w:r w:rsidRPr="005E3F79">
        <w:rPr>
          <w:rFonts w:ascii="Arial" w:hAnsi="Arial" w:cs="Arial"/>
          <w:bCs/>
          <w:lang w:val="en-ID"/>
        </w:rPr>
        <w:t>Tanggal</w:t>
      </w:r>
      <w:proofErr w:type="spellEnd"/>
      <w:r w:rsidRPr="005E3F79">
        <w:rPr>
          <w:rFonts w:ascii="Arial" w:hAnsi="Arial" w:cs="Arial"/>
          <w:bCs/>
          <w:lang w:val="en-ID"/>
        </w:rPr>
        <w:t xml:space="preserve"> </w:t>
      </w:r>
      <w:r>
        <w:rPr>
          <w:rFonts w:ascii="Arial" w:hAnsi="Arial" w:cs="Arial"/>
          <w:bCs/>
          <w:lang w:val="en-ID"/>
        </w:rPr>
        <w:tab/>
      </w:r>
      <w:r w:rsidRPr="005E3F79">
        <w:rPr>
          <w:rFonts w:ascii="Arial" w:hAnsi="Arial" w:cs="Arial"/>
          <w:bCs/>
          <w:lang w:val="en-ID"/>
        </w:rPr>
        <w:t>: 17 April 2026</w:t>
      </w:r>
    </w:p>
    <w:p w14:paraId="1513A1C2" w14:textId="77777777" w:rsidR="00DE6C96" w:rsidRDefault="00DE6C96" w:rsidP="00194715">
      <w:pPr>
        <w:jc w:val="both"/>
        <w:rPr>
          <w:rFonts w:ascii="Arial" w:hAnsi="Arial" w:cs="Arial"/>
          <w:b/>
          <w:color w:val="000000"/>
          <w:lang w:val="sv-SE"/>
        </w:rPr>
      </w:pPr>
    </w:p>
    <w:p w14:paraId="58BA0158" w14:textId="145A4C41" w:rsidR="00767A98" w:rsidRPr="00DE6C96" w:rsidRDefault="00767A98" w:rsidP="000C5FAB">
      <w:pPr>
        <w:jc w:val="center"/>
        <w:rPr>
          <w:rFonts w:ascii="Arial" w:hAnsi="Arial" w:cs="Arial"/>
          <w:b/>
          <w:color w:val="000000"/>
          <w:lang w:val="sv-SE"/>
        </w:rPr>
      </w:pPr>
      <w:r w:rsidRPr="00DE6C96">
        <w:rPr>
          <w:rFonts w:ascii="Arial" w:hAnsi="Arial" w:cs="Arial"/>
          <w:b/>
          <w:color w:val="000000"/>
          <w:lang w:val="sv-SE"/>
        </w:rPr>
        <w:t>SURAT P</w:t>
      </w:r>
      <w:r w:rsidR="000C5FAB" w:rsidRPr="00DE6C96">
        <w:rPr>
          <w:rFonts w:ascii="Arial" w:hAnsi="Arial" w:cs="Arial"/>
          <w:b/>
          <w:color w:val="000000"/>
          <w:lang w:val="sv-SE"/>
        </w:rPr>
        <w:t>ERNYATAAN P</w:t>
      </w:r>
      <w:r w:rsidRPr="00DE6C96">
        <w:rPr>
          <w:rFonts w:ascii="Arial" w:hAnsi="Arial" w:cs="Arial"/>
          <w:b/>
          <w:color w:val="000000"/>
          <w:lang w:val="sv-SE"/>
        </w:rPr>
        <w:t>ERSETUJUAN/REKOMENDASI</w:t>
      </w:r>
    </w:p>
    <w:p w14:paraId="6D1B4D2E" w14:textId="77777777" w:rsidR="00767A98" w:rsidRPr="00DE6C96" w:rsidRDefault="00767A98" w:rsidP="00767A98">
      <w:pPr>
        <w:jc w:val="center"/>
        <w:rPr>
          <w:rFonts w:ascii="Arial" w:hAnsi="Arial" w:cs="Arial"/>
          <w:b/>
          <w:color w:val="000000"/>
          <w:lang w:val="sv-SE"/>
        </w:rPr>
      </w:pPr>
    </w:p>
    <w:p w14:paraId="72D263F5" w14:textId="77777777" w:rsidR="00767A98" w:rsidRPr="00DE6C96" w:rsidRDefault="00767A98" w:rsidP="00767A98">
      <w:pPr>
        <w:jc w:val="center"/>
        <w:rPr>
          <w:rFonts w:ascii="Arial" w:hAnsi="Arial" w:cs="Arial"/>
          <w:b/>
          <w:color w:val="000000"/>
          <w:lang w:val="sv-SE"/>
        </w:rPr>
      </w:pPr>
    </w:p>
    <w:p w14:paraId="0C51A9CA" w14:textId="3DB6A03A" w:rsidR="00767A98" w:rsidRPr="00DE6C96" w:rsidRDefault="00904A9D" w:rsidP="000A5BE2">
      <w:pPr>
        <w:spacing w:line="480" w:lineRule="auto"/>
        <w:jc w:val="both"/>
        <w:rPr>
          <w:rFonts w:ascii="Arial" w:hAnsi="Arial" w:cs="Arial"/>
          <w:lang w:val="sv-SE"/>
        </w:rPr>
      </w:pPr>
      <w:r>
        <w:rPr>
          <w:rFonts w:ascii="Arial" w:hAnsi="Arial" w:cs="Arial"/>
          <w:lang w:val="sv-SE"/>
        </w:rPr>
        <w:t>Saya</w:t>
      </w:r>
      <w:r w:rsidR="00767A98" w:rsidRPr="00DE6C96">
        <w:rPr>
          <w:rFonts w:ascii="Arial" w:hAnsi="Arial" w:cs="Arial"/>
          <w:lang w:val="sv-SE"/>
        </w:rPr>
        <w:t xml:space="preserve"> selaku </w:t>
      </w:r>
      <w:r w:rsidR="00767A98" w:rsidRPr="00DE6C96">
        <w:rPr>
          <w:rFonts w:ascii="Arial" w:hAnsi="Arial" w:cs="Arial"/>
          <w:b/>
          <w:lang w:val="sv-SE"/>
        </w:rPr>
        <w:t>Pejabat Pembina Kepegawaian/Pejabat Yang Diberi Delegasi Wewenang</w:t>
      </w:r>
      <w:r w:rsidR="00767A98" w:rsidRPr="00DE6C96">
        <w:rPr>
          <w:rFonts w:ascii="Arial" w:hAnsi="Arial" w:cs="Arial"/>
          <w:lang w:val="sv-SE"/>
        </w:rPr>
        <w:t xml:space="preserve"> menyatakan bahwa:</w:t>
      </w:r>
    </w:p>
    <w:p w14:paraId="33EB608F" w14:textId="66D138E0" w:rsidR="00767A98" w:rsidRPr="00DE6C96" w:rsidRDefault="000C5FAB" w:rsidP="000A5BE2">
      <w:pPr>
        <w:tabs>
          <w:tab w:val="left" w:pos="1560"/>
          <w:tab w:val="left" w:pos="1701"/>
        </w:tabs>
        <w:spacing w:line="480" w:lineRule="auto"/>
        <w:jc w:val="both"/>
        <w:rPr>
          <w:rFonts w:ascii="Arial" w:hAnsi="Arial" w:cs="Arial"/>
          <w:lang w:val="sv-SE"/>
        </w:rPr>
      </w:pPr>
      <w:r w:rsidRPr="00DE6C96">
        <w:rPr>
          <w:rFonts w:ascii="Arial" w:hAnsi="Arial" w:cs="Arial"/>
          <w:lang w:val="sv-SE"/>
        </w:rPr>
        <w:t>Nama</w:t>
      </w:r>
      <w:r w:rsidRPr="00DE6C96">
        <w:rPr>
          <w:rFonts w:ascii="Arial" w:hAnsi="Arial" w:cs="Arial"/>
          <w:lang w:val="sv-SE"/>
        </w:rPr>
        <w:tab/>
      </w:r>
      <w:r w:rsidRPr="00DE6C96">
        <w:rPr>
          <w:rFonts w:ascii="Arial" w:hAnsi="Arial" w:cs="Arial"/>
          <w:lang w:val="sv-SE"/>
        </w:rPr>
        <w:tab/>
      </w:r>
      <w:r w:rsidR="00767A98" w:rsidRPr="00DE6C96">
        <w:rPr>
          <w:rFonts w:ascii="Arial" w:hAnsi="Arial" w:cs="Arial"/>
          <w:lang w:val="sv-SE"/>
        </w:rPr>
        <w:t>: .................................................................................</w:t>
      </w:r>
    </w:p>
    <w:p w14:paraId="67E40DF0" w14:textId="3D46AF29" w:rsidR="00767A98" w:rsidRPr="00DE6C96" w:rsidRDefault="000C5FAB" w:rsidP="000A5BE2">
      <w:pPr>
        <w:tabs>
          <w:tab w:val="left" w:pos="1560"/>
          <w:tab w:val="left" w:pos="1701"/>
        </w:tabs>
        <w:spacing w:line="480" w:lineRule="auto"/>
        <w:jc w:val="both"/>
        <w:rPr>
          <w:rFonts w:ascii="Arial" w:hAnsi="Arial" w:cs="Arial"/>
          <w:lang w:val="sv-SE"/>
        </w:rPr>
      </w:pPr>
      <w:r w:rsidRPr="00DE6C96">
        <w:rPr>
          <w:rFonts w:ascii="Arial" w:hAnsi="Arial" w:cs="Arial"/>
          <w:lang w:val="sv-SE"/>
        </w:rPr>
        <w:t>N</w:t>
      </w:r>
      <w:r w:rsidR="00140C91" w:rsidRPr="00DE6C96">
        <w:rPr>
          <w:rFonts w:ascii="Arial" w:hAnsi="Arial" w:cs="Arial"/>
          <w:lang w:val="sv-SE"/>
        </w:rPr>
        <w:t>IP</w:t>
      </w:r>
      <w:r w:rsidRPr="00DE6C96">
        <w:rPr>
          <w:rFonts w:ascii="Arial" w:hAnsi="Arial" w:cs="Arial"/>
          <w:lang w:val="sv-SE"/>
        </w:rPr>
        <w:tab/>
      </w:r>
      <w:r w:rsidRPr="00DE6C96">
        <w:rPr>
          <w:rFonts w:ascii="Arial" w:hAnsi="Arial" w:cs="Arial"/>
          <w:lang w:val="sv-SE"/>
        </w:rPr>
        <w:tab/>
        <w:t>: .................................................................................</w:t>
      </w:r>
    </w:p>
    <w:p w14:paraId="32F78EAC" w14:textId="11327053" w:rsidR="00767A98" w:rsidRPr="00DE6C96" w:rsidRDefault="000C5FAB" w:rsidP="000A5BE2">
      <w:pPr>
        <w:tabs>
          <w:tab w:val="left" w:pos="1560"/>
          <w:tab w:val="left" w:pos="1701"/>
        </w:tabs>
        <w:spacing w:line="480" w:lineRule="auto"/>
        <w:jc w:val="both"/>
        <w:rPr>
          <w:rFonts w:ascii="Arial" w:hAnsi="Arial" w:cs="Arial"/>
          <w:lang w:val="sv-SE"/>
        </w:rPr>
      </w:pPr>
      <w:r w:rsidRPr="00DE6C96">
        <w:rPr>
          <w:rFonts w:ascii="Arial" w:hAnsi="Arial" w:cs="Arial"/>
          <w:lang w:val="sv-SE"/>
        </w:rPr>
        <w:t>Gol. Ruang</w:t>
      </w:r>
      <w:r w:rsidRPr="00DE6C96">
        <w:rPr>
          <w:rFonts w:ascii="Arial" w:hAnsi="Arial" w:cs="Arial"/>
          <w:lang w:val="sv-SE"/>
        </w:rPr>
        <w:tab/>
      </w:r>
      <w:r w:rsidRPr="00DE6C96">
        <w:rPr>
          <w:rFonts w:ascii="Arial" w:hAnsi="Arial" w:cs="Arial"/>
          <w:lang w:val="sv-SE"/>
        </w:rPr>
        <w:tab/>
        <w:t>: .................................................................................</w:t>
      </w:r>
    </w:p>
    <w:p w14:paraId="19129E64" w14:textId="77777777" w:rsidR="005E3F79" w:rsidRDefault="000C5FAB" w:rsidP="000A5BE2">
      <w:pPr>
        <w:tabs>
          <w:tab w:val="left" w:pos="1560"/>
          <w:tab w:val="left" w:pos="1701"/>
        </w:tabs>
        <w:spacing w:line="480" w:lineRule="auto"/>
        <w:jc w:val="both"/>
        <w:rPr>
          <w:rFonts w:ascii="Arial" w:hAnsi="Arial" w:cs="Arial"/>
          <w:lang w:val="sv-SE"/>
        </w:rPr>
      </w:pPr>
      <w:r w:rsidRPr="00DE6C96">
        <w:rPr>
          <w:rFonts w:ascii="Arial" w:hAnsi="Arial" w:cs="Arial"/>
          <w:lang w:val="sv-SE"/>
        </w:rPr>
        <w:t>Jabatan</w:t>
      </w:r>
      <w:r w:rsidRPr="00DE6C96">
        <w:rPr>
          <w:rFonts w:ascii="Arial" w:hAnsi="Arial" w:cs="Arial"/>
          <w:lang w:val="sv-SE"/>
        </w:rPr>
        <w:tab/>
      </w:r>
      <w:r w:rsidRPr="00DE6C96">
        <w:rPr>
          <w:rFonts w:ascii="Arial" w:hAnsi="Arial" w:cs="Arial"/>
          <w:lang w:val="sv-SE"/>
        </w:rPr>
        <w:tab/>
        <w:t>: .................................................................................</w:t>
      </w:r>
    </w:p>
    <w:p w14:paraId="5C48F870" w14:textId="30BE8C21" w:rsidR="00767A98" w:rsidRPr="00DE6C96" w:rsidRDefault="000C5FAB" w:rsidP="000A5BE2">
      <w:pPr>
        <w:tabs>
          <w:tab w:val="left" w:pos="1560"/>
          <w:tab w:val="left" w:pos="1701"/>
        </w:tabs>
        <w:spacing w:line="480" w:lineRule="auto"/>
        <w:jc w:val="both"/>
        <w:rPr>
          <w:rFonts w:ascii="Arial" w:hAnsi="Arial" w:cs="Arial"/>
          <w:lang w:val="sv-SE"/>
        </w:rPr>
      </w:pPr>
      <w:r w:rsidRPr="00DE6C96">
        <w:rPr>
          <w:rFonts w:ascii="Arial" w:hAnsi="Arial" w:cs="Arial"/>
          <w:lang w:val="sv-SE"/>
        </w:rPr>
        <w:t>Instansi</w:t>
      </w:r>
      <w:r w:rsidRPr="00DE6C96">
        <w:rPr>
          <w:rFonts w:ascii="Arial" w:hAnsi="Arial" w:cs="Arial"/>
          <w:lang w:val="sv-SE"/>
        </w:rPr>
        <w:tab/>
      </w:r>
      <w:r w:rsidR="00767A98" w:rsidRPr="00DE6C96">
        <w:rPr>
          <w:rFonts w:ascii="Arial" w:hAnsi="Arial" w:cs="Arial"/>
          <w:lang w:val="sv-SE"/>
        </w:rPr>
        <w:tab/>
        <w:t>: .................................................................................</w:t>
      </w:r>
    </w:p>
    <w:p w14:paraId="3B5B904A" w14:textId="78EA7FF2" w:rsidR="00767A98" w:rsidRDefault="005E3F79" w:rsidP="005E3F79">
      <w:pPr>
        <w:tabs>
          <w:tab w:val="left" w:pos="1560"/>
          <w:tab w:val="left" w:pos="1701"/>
        </w:tabs>
        <w:spacing w:line="480" w:lineRule="auto"/>
        <w:jc w:val="both"/>
        <w:rPr>
          <w:rFonts w:ascii="Arial" w:hAnsi="Arial" w:cs="Arial"/>
          <w:lang w:val="sv-SE"/>
        </w:rPr>
      </w:pPr>
      <w:r>
        <w:rPr>
          <w:rFonts w:ascii="Arial" w:hAnsi="Arial" w:cs="Arial"/>
          <w:lang w:val="sv-SE"/>
        </w:rPr>
        <w:t>m</w:t>
      </w:r>
      <w:r w:rsidR="00767A98" w:rsidRPr="00DE6C96">
        <w:rPr>
          <w:rFonts w:ascii="Arial" w:hAnsi="Arial" w:cs="Arial"/>
          <w:lang w:val="sv-SE"/>
        </w:rPr>
        <w:t>emenuhi persyaratan administrasi sebagaimana dimaksud dalam Pengumuman</w:t>
      </w:r>
      <w:r w:rsidR="00903B9F" w:rsidRPr="00DE6C96">
        <w:rPr>
          <w:rFonts w:ascii="Arial" w:hAnsi="Arial" w:cs="Arial"/>
          <w:lang w:val="sv-SE"/>
        </w:rPr>
        <w:t xml:space="preserve">  </w:t>
      </w:r>
      <w:r w:rsidR="006E7883" w:rsidRPr="00DE6C96">
        <w:rPr>
          <w:rFonts w:ascii="Arial" w:hAnsi="Arial" w:cs="Arial"/>
          <w:lang w:val="sv-SE"/>
        </w:rPr>
        <w:t>Nomor  01/PANSEL-JPM/KP.0</w:t>
      </w:r>
      <w:r w:rsidR="006E7883" w:rsidRPr="00DE6C96">
        <w:rPr>
          <w:rFonts w:ascii="Arial" w:hAnsi="Arial" w:cs="Arial"/>
          <w:lang w:val="id-ID"/>
        </w:rPr>
        <w:t>2</w:t>
      </w:r>
      <w:r w:rsidR="006E7883" w:rsidRPr="00DE6C96">
        <w:rPr>
          <w:rFonts w:ascii="Arial" w:hAnsi="Arial" w:cs="Arial"/>
          <w:lang w:val="sv-SE"/>
        </w:rPr>
        <w:t>.02/04/2026 tanggal</w:t>
      </w:r>
      <w:r w:rsidR="006E7883" w:rsidRPr="00DE6C96">
        <w:rPr>
          <w:rFonts w:ascii="Arial" w:hAnsi="Arial" w:cs="Arial"/>
          <w:lang w:val="id-ID"/>
        </w:rPr>
        <w:t xml:space="preserve"> </w:t>
      </w:r>
      <w:r>
        <w:rPr>
          <w:rFonts w:ascii="Arial" w:hAnsi="Arial" w:cs="Arial"/>
          <w:lang w:val="sv-SE"/>
        </w:rPr>
        <w:t>17 April</w:t>
      </w:r>
      <w:r w:rsidR="006E7883" w:rsidRPr="00DE6C96">
        <w:rPr>
          <w:rFonts w:ascii="Arial" w:hAnsi="Arial" w:cs="Arial"/>
          <w:lang w:val="sv-SE"/>
        </w:rPr>
        <w:t xml:space="preserve"> 2026</w:t>
      </w:r>
      <w:r w:rsidR="00767A98" w:rsidRPr="00DE6C96">
        <w:rPr>
          <w:rFonts w:ascii="Arial" w:hAnsi="Arial" w:cs="Arial"/>
          <w:lang w:val="sv-SE"/>
        </w:rPr>
        <w:t xml:space="preserve"> dan menyetujui untuk mengikuti </w:t>
      </w:r>
      <w:r w:rsidR="001D7621" w:rsidRPr="00B00300">
        <w:rPr>
          <w:rFonts w:ascii="Arial" w:hAnsi="Arial" w:cs="Arial"/>
          <w:lang w:val="sv-SE"/>
        </w:rPr>
        <w:t xml:space="preserve">Seleksi Terbuka Jabatan Pimpinan Tinggi Madya di Lingkungan </w:t>
      </w:r>
      <w:r>
        <w:rPr>
          <w:rFonts w:ascii="Arial" w:hAnsi="Arial" w:cs="Arial"/>
          <w:lang w:val="sv-SE"/>
        </w:rPr>
        <w:t xml:space="preserve">Sekretariat Jenderal </w:t>
      </w:r>
      <w:r w:rsidR="001D7621" w:rsidRPr="00B00300">
        <w:rPr>
          <w:rFonts w:ascii="Arial" w:hAnsi="Arial" w:cs="Arial"/>
          <w:lang w:val="sv-SE"/>
        </w:rPr>
        <w:t>Komisi Yudisial</w:t>
      </w:r>
      <w:r w:rsidR="001D7621">
        <w:rPr>
          <w:rFonts w:ascii="Arial" w:hAnsi="Arial" w:cs="Arial"/>
          <w:lang w:val="sv-SE"/>
        </w:rPr>
        <w:t xml:space="preserve"> Tahun 2026</w:t>
      </w:r>
      <w:r w:rsidR="00767A98" w:rsidRPr="00DE6C96">
        <w:rPr>
          <w:rFonts w:ascii="Arial" w:hAnsi="Arial" w:cs="Arial"/>
          <w:lang w:val="sv-SE"/>
        </w:rPr>
        <w:t>.</w:t>
      </w:r>
    </w:p>
    <w:p w14:paraId="42BB2AB1" w14:textId="0BB3A5A0" w:rsidR="00767A98" w:rsidRPr="00DE6C96" w:rsidRDefault="003E079C" w:rsidP="00990C05">
      <w:pPr>
        <w:tabs>
          <w:tab w:val="left" w:pos="567"/>
          <w:tab w:val="left" w:pos="1701"/>
        </w:tabs>
        <w:spacing w:line="360" w:lineRule="auto"/>
        <w:ind w:right="-22"/>
        <w:jc w:val="both"/>
        <w:rPr>
          <w:rFonts w:ascii="Arial" w:hAnsi="Arial" w:cs="Arial"/>
          <w:lang w:val="sv-SE"/>
        </w:rPr>
      </w:pPr>
      <w:r>
        <w:rPr>
          <w:rFonts w:ascii="Arial" w:hAnsi="Arial" w:cs="Arial"/>
          <w:lang w:val="sv-SE"/>
        </w:rPr>
        <w:tab/>
      </w:r>
      <w:r w:rsidRPr="003E079C">
        <w:rPr>
          <w:rFonts w:ascii="Arial" w:hAnsi="Arial" w:cs="Arial"/>
          <w:lang w:val="sv-SE"/>
        </w:rPr>
        <w:t xml:space="preserve">Jika </w:t>
      </w:r>
      <w:r>
        <w:rPr>
          <w:rFonts w:ascii="Arial" w:hAnsi="Arial" w:cs="Arial"/>
          <w:lang w:val="sv-SE"/>
        </w:rPr>
        <w:t xml:space="preserve">yang bersangkutan </w:t>
      </w:r>
      <w:r w:rsidRPr="003E079C">
        <w:rPr>
          <w:rFonts w:ascii="Arial" w:hAnsi="Arial" w:cs="Arial"/>
          <w:lang w:val="sv-SE"/>
        </w:rPr>
        <w:t xml:space="preserve">lolos sampai tahap final dan diangkat sebagai Pejabat Pimpinan tinggi Madya di lingkungan </w:t>
      </w:r>
      <w:r w:rsidR="005E3F79">
        <w:rPr>
          <w:rFonts w:ascii="Arial" w:hAnsi="Arial" w:cs="Arial"/>
          <w:lang w:val="sv-SE"/>
        </w:rPr>
        <w:t xml:space="preserve">Sekretariat Jenderal </w:t>
      </w:r>
      <w:r w:rsidRPr="003E079C">
        <w:rPr>
          <w:rFonts w:ascii="Arial" w:hAnsi="Arial" w:cs="Arial"/>
          <w:lang w:val="sv-SE"/>
        </w:rPr>
        <w:t xml:space="preserve">Komisi Yudisial, maka </w:t>
      </w:r>
      <w:r w:rsidR="00904A9D">
        <w:rPr>
          <w:rFonts w:ascii="Arial" w:hAnsi="Arial" w:cs="Arial"/>
          <w:lang w:val="sv-SE"/>
        </w:rPr>
        <w:t xml:space="preserve">saya </w:t>
      </w:r>
      <w:r w:rsidR="00684E0D">
        <w:rPr>
          <w:rFonts w:ascii="Arial" w:hAnsi="Arial" w:cs="Arial"/>
          <w:lang w:val="sv-SE"/>
        </w:rPr>
        <w:t>bersedia/</w:t>
      </w:r>
      <w:r w:rsidR="00904A9D">
        <w:rPr>
          <w:rFonts w:ascii="Arial" w:hAnsi="Arial" w:cs="Arial"/>
          <w:lang w:val="sv-SE"/>
        </w:rPr>
        <w:t>menyetujui yang bersangkutan</w:t>
      </w:r>
      <w:r w:rsidR="00D1059D">
        <w:rPr>
          <w:rFonts w:ascii="Arial" w:hAnsi="Arial" w:cs="Arial"/>
          <w:lang w:val="sv-SE"/>
        </w:rPr>
        <w:t xml:space="preserve"> untuk</w:t>
      </w:r>
      <w:r w:rsidR="00904A9D">
        <w:rPr>
          <w:rFonts w:ascii="Arial" w:hAnsi="Arial" w:cs="Arial"/>
          <w:lang w:val="sv-SE"/>
        </w:rPr>
        <w:t xml:space="preserve"> </w:t>
      </w:r>
      <w:r w:rsidRPr="003E079C">
        <w:rPr>
          <w:rFonts w:ascii="Arial" w:hAnsi="Arial" w:cs="Arial"/>
          <w:lang w:val="sv-SE"/>
        </w:rPr>
        <w:t xml:space="preserve">Melimpahkan Status Kepegawaiannya (mutasi) ke </w:t>
      </w:r>
      <w:r w:rsidR="005E3F79">
        <w:rPr>
          <w:rFonts w:ascii="Arial" w:hAnsi="Arial" w:cs="Arial"/>
          <w:lang w:val="sv-SE"/>
        </w:rPr>
        <w:t xml:space="preserve">Sekretariat Jenderal </w:t>
      </w:r>
      <w:r w:rsidRPr="003E079C">
        <w:rPr>
          <w:rFonts w:ascii="Arial" w:hAnsi="Arial" w:cs="Arial"/>
          <w:lang w:val="sv-SE"/>
        </w:rPr>
        <w:t>Komisi Yudisial RI.</w:t>
      </w:r>
    </w:p>
    <w:p w14:paraId="3BCC5746" w14:textId="73C6FBCE" w:rsidR="00767A98" w:rsidRPr="00DE6C96" w:rsidRDefault="005E3F79" w:rsidP="005E3F79">
      <w:pPr>
        <w:tabs>
          <w:tab w:val="left" w:pos="1560"/>
          <w:tab w:val="left" w:pos="1701"/>
        </w:tabs>
        <w:spacing w:line="360" w:lineRule="auto"/>
        <w:ind w:left="4536"/>
        <w:jc w:val="center"/>
        <w:rPr>
          <w:rFonts w:ascii="Arial" w:hAnsi="Arial" w:cs="Arial"/>
          <w:lang w:val="sv-SE"/>
        </w:rPr>
      </w:pPr>
      <w:r>
        <w:rPr>
          <w:rFonts w:ascii="Arial" w:hAnsi="Arial" w:cs="Arial"/>
          <w:lang w:val="sv-SE"/>
        </w:rPr>
        <w:t>(Tempat)</w:t>
      </w:r>
      <w:r w:rsidR="00767A98" w:rsidRPr="00DE6C96">
        <w:rPr>
          <w:rFonts w:ascii="Arial" w:hAnsi="Arial" w:cs="Arial"/>
          <w:lang w:val="sv-SE"/>
        </w:rPr>
        <w:t xml:space="preserve">, </w:t>
      </w:r>
      <w:r>
        <w:rPr>
          <w:rFonts w:ascii="Arial" w:hAnsi="Arial" w:cs="Arial"/>
          <w:lang w:val="sv-SE"/>
        </w:rPr>
        <w:t>(Tanggal)</w:t>
      </w:r>
    </w:p>
    <w:p w14:paraId="293CEB9A" w14:textId="77777777" w:rsidR="00767A98" w:rsidRPr="00DE6C96" w:rsidRDefault="00767A98" w:rsidP="005E3F79">
      <w:pPr>
        <w:tabs>
          <w:tab w:val="left" w:pos="1560"/>
          <w:tab w:val="left" w:pos="1701"/>
        </w:tabs>
        <w:spacing w:line="360" w:lineRule="auto"/>
        <w:ind w:left="4536"/>
        <w:jc w:val="center"/>
        <w:rPr>
          <w:rFonts w:ascii="Arial" w:hAnsi="Arial" w:cs="Arial"/>
          <w:lang w:val="sv-SE"/>
        </w:rPr>
      </w:pPr>
      <w:r w:rsidRPr="00DE6C96">
        <w:rPr>
          <w:rFonts w:ascii="Arial" w:hAnsi="Arial" w:cs="Arial"/>
          <w:lang w:val="sv-SE"/>
        </w:rPr>
        <w:t>Pejabat Pembina Kepegawaian/</w:t>
      </w:r>
    </w:p>
    <w:p w14:paraId="21273E40" w14:textId="77777777" w:rsidR="00767A98" w:rsidRPr="00DE6C96" w:rsidRDefault="00767A98" w:rsidP="005E3F79">
      <w:pPr>
        <w:tabs>
          <w:tab w:val="left" w:pos="1560"/>
          <w:tab w:val="left" w:pos="1701"/>
        </w:tabs>
        <w:spacing w:line="360" w:lineRule="auto"/>
        <w:ind w:left="4536"/>
        <w:jc w:val="center"/>
        <w:rPr>
          <w:rFonts w:ascii="Arial" w:hAnsi="Arial" w:cs="Arial"/>
          <w:lang w:val="sv-SE"/>
        </w:rPr>
      </w:pPr>
      <w:r w:rsidRPr="00DE6C96">
        <w:rPr>
          <w:rFonts w:ascii="Arial" w:hAnsi="Arial" w:cs="Arial"/>
          <w:lang w:val="sv-SE"/>
        </w:rPr>
        <w:t>Pejabat Yang Diberi Delegasi Wewenang</w:t>
      </w:r>
    </w:p>
    <w:p w14:paraId="65C4FC43" w14:textId="77777777" w:rsidR="00767A98" w:rsidRDefault="00767A98" w:rsidP="005E3F79">
      <w:pPr>
        <w:tabs>
          <w:tab w:val="left" w:pos="1560"/>
          <w:tab w:val="left" w:pos="1701"/>
        </w:tabs>
        <w:spacing w:line="360" w:lineRule="auto"/>
        <w:ind w:left="4536"/>
        <w:jc w:val="center"/>
        <w:rPr>
          <w:rFonts w:ascii="Arial" w:hAnsi="Arial" w:cs="Arial"/>
          <w:lang w:val="sv-SE"/>
        </w:rPr>
      </w:pPr>
    </w:p>
    <w:p w14:paraId="11A79573" w14:textId="77777777" w:rsidR="005E3F79" w:rsidRDefault="005E3F79" w:rsidP="005E3F79">
      <w:pPr>
        <w:tabs>
          <w:tab w:val="left" w:pos="1560"/>
          <w:tab w:val="left" w:pos="1701"/>
        </w:tabs>
        <w:spacing w:line="360" w:lineRule="auto"/>
        <w:ind w:left="4536"/>
        <w:jc w:val="center"/>
        <w:rPr>
          <w:rFonts w:ascii="Arial" w:hAnsi="Arial" w:cs="Arial"/>
          <w:lang w:val="sv-SE"/>
        </w:rPr>
      </w:pPr>
    </w:p>
    <w:p w14:paraId="288C4DB3" w14:textId="77777777" w:rsidR="005E3F79" w:rsidRPr="00DE6C96" w:rsidRDefault="005E3F79" w:rsidP="005E3F79">
      <w:pPr>
        <w:tabs>
          <w:tab w:val="left" w:pos="1560"/>
          <w:tab w:val="left" w:pos="1701"/>
        </w:tabs>
        <w:spacing w:line="360" w:lineRule="auto"/>
        <w:ind w:left="4536"/>
        <w:jc w:val="center"/>
        <w:rPr>
          <w:rFonts w:ascii="Arial" w:hAnsi="Arial" w:cs="Arial"/>
          <w:lang w:val="sv-SE"/>
        </w:rPr>
      </w:pPr>
    </w:p>
    <w:p w14:paraId="35875D21" w14:textId="1A621A77" w:rsidR="00767A98" w:rsidRPr="00DE6C96" w:rsidRDefault="005E3F79" w:rsidP="005E3F79">
      <w:pPr>
        <w:tabs>
          <w:tab w:val="left" w:pos="1560"/>
          <w:tab w:val="left" w:pos="1701"/>
        </w:tabs>
        <w:spacing w:line="360" w:lineRule="auto"/>
        <w:ind w:left="4536"/>
        <w:jc w:val="center"/>
        <w:rPr>
          <w:rFonts w:ascii="Arial" w:hAnsi="Arial" w:cs="Arial"/>
          <w:lang w:val="sv-SE"/>
        </w:rPr>
      </w:pPr>
      <w:r>
        <w:rPr>
          <w:rFonts w:ascii="Arial" w:hAnsi="Arial" w:cs="Arial"/>
          <w:lang w:val="sv-SE"/>
        </w:rPr>
        <w:t>(</w:t>
      </w:r>
      <w:r w:rsidR="00767A98" w:rsidRPr="00DE6C96">
        <w:rPr>
          <w:rFonts w:ascii="Arial" w:hAnsi="Arial" w:cs="Arial"/>
          <w:lang w:val="sv-SE"/>
        </w:rPr>
        <w:t>Nama</w:t>
      </w:r>
      <w:r>
        <w:rPr>
          <w:rFonts w:ascii="Arial" w:hAnsi="Arial" w:cs="Arial"/>
          <w:lang w:val="sv-SE"/>
        </w:rPr>
        <w:t>)</w:t>
      </w:r>
    </w:p>
    <w:p w14:paraId="250C8A1D" w14:textId="577DAB3C" w:rsidR="00767A98" w:rsidRPr="00DE6C96" w:rsidRDefault="00767A98" w:rsidP="005E3F79">
      <w:pPr>
        <w:tabs>
          <w:tab w:val="left" w:pos="1560"/>
          <w:tab w:val="left" w:pos="1701"/>
        </w:tabs>
        <w:spacing w:line="360" w:lineRule="auto"/>
        <w:ind w:left="4536"/>
        <w:jc w:val="center"/>
        <w:rPr>
          <w:rFonts w:ascii="Arial" w:hAnsi="Arial" w:cs="Arial"/>
          <w:lang w:val="sv-SE"/>
        </w:rPr>
      </w:pPr>
      <w:r w:rsidRPr="00DE6C96">
        <w:rPr>
          <w:rFonts w:ascii="Arial" w:hAnsi="Arial" w:cs="Arial"/>
          <w:lang w:val="sv-SE"/>
        </w:rPr>
        <w:t>NIP</w:t>
      </w:r>
      <w:r w:rsidR="005E3F79">
        <w:rPr>
          <w:rFonts w:ascii="Arial" w:hAnsi="Arial" w:cs="Arial"/>
          <w:lang w:val="sv-SE"/>
        </w:rPr>
        <w:t xml:space="preserve"> ...</w:t>
      </w:r>
    </w:p>
    <w:sectPr w:rsidR="00767A98" w:rsidRPr="00DE6C96" w:rsidSect="00F542B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851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950DC6" w14:textId="77777777" w:rsidR="00322531" w:rsidRDefault="00322531" w:rsidP="00032753">
      <w:r>
        <w:separator/>
      </w:r>
    </w:p>
  </w:endnote>
  <w:endnote w:type="continuationSeparator" w:id="0">
    <w:p w14:paraId="18441616" w14:textId="77777777" w:rsidR="00322531" w:rsidRDefault="00322531" w:rsidP="000327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5E1CB7" w14:textId="77777777" w:rsidR="00054CB0" w:rsidRDefault="00054CB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8AE9A4" w14:textId="77777777" w:rsidR="00054CB0" w:rsidRDefault="00054CB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B733D5" w14:textId="77777777" w:rsidR="00054CB0" w:rsidRDefault="00054C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C07329" w14:textId="77777777" w:rsidR="00322531" w:rsidRDefault="00322531" w:rsidP="00032753">
      <w:r>
        <w:separator/>
      </w:r>
    </w:p>
  </w:footnote>
  <w:footnote w:type="continuationSeparator" w:id="0">
    <w:p w14:paraId="424AFB00" w14:textId="77777777" w:rsidR="00322531" w:rsidRDefault="00322531" w:rsidP="000327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10D584" w14:textId="77777777" w:rsidR="00054CB0" w:rsidRDefault="00054C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02104F" w14:textId="2C32AB02" w:rsidR="00054CB0" w:rsidRDefault="00054CB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09FECA" w14:textId="77777777" w:rsidR="00054CB0" w:rsidRDefault="00054C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EF1F41"/>
    <w:multiLevelType w:val="multilevel"/>
    <w:tmpl w:val="0046EB64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0BAC6BD9"/>
    <w:multiLevelType w:val="hybridMultilevel"/>
    <w:tmpl w:val="4646649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78646D"/>
    <w:multiLevelType w:val="hybridMultilevel"/>
    <w:tmpl w:val="4C7A5C7A"/>
    <w:lvl w:ilvl="0" w:tplc="0421000F">
      <w:start w:val="1"/>
      <w:numFmt w:val="decimal"/>
      <w:lvlText w:val="%1."/>
      <w:lvlJc w:val="left"/>
      <w:pPr>
        <w:ind w:left="1080" w:hanging="360"/>
      </w:p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DF5197"/>
    <w:multiLevelType w:val="hybridMultilevel"/>
    <w:tmpl w:val="BC5EEA54"/>
    <w:lvl w:ilvl="0" w:tplc="04210019">
      <w:start w:val="1"/>
      <w:numFmt w:val="lowerLetter"/>
      <w:lvlText w:val="%1."/>
      <w:lvlJc w:val="left"/>
      <w:pPr>
        <w:ind w:left="1004" w:hanging="360"/>
      </w:pPr>
    </w:lvl>
    <w:lvl w:ilvl="1" w:tplc="04210019" w:tentative="1">
      <w:start w:val="1"/>
      <w:numFmt w:val="lowerLetter"/>
      <w:lvlText w:val="%2."/>
      <w:lvlJc w:val="left"/>
      <w:pPr>
        <w:ind w:left="1724" w:hanging="360"/>
      </w:pPr>
    </w:lvl>
    <w:lvl w:ilvl="2" w:tplc="0421001B">
      <w:start w:val="1"/>
      <w:numFmt w:val="lowerRoman"/>
      <w:lvlText w:val="%3."/>
      <w:lvlJc w:val="right"/>
      <w:pPr>
        <w:ind w:left="2444" w:hanging="180"/>
      </w:pPr>
    </w:lvl>
    <w:lvl w:ilvl="3" w:tplc="0421000F" w:tentative="1">
      <w:start w:val="1"/>
      <w:numFmt w:val="decimal"/>
      <w:lvlText w:val="%4."/>
      <w:lvlJc w:val="left"/>
      <w:pPr>
        <w:ind w:left="3164" w:hanging="360"/>
      </w:pPr>
    </w:lvl>
    <w:lvl w:ilvl="4" w:tplc="04210019" w:tentative="1">
      <w:start w:val="1"/>
      <w:numFmt w:val="lowerLetter"/>
      <w:lvlText w:val="%5."/>
      <w:lvlJc w:val="left"/>
      <w:pPr>
        <w:ind w:left="3884" w:hanging="360"/>
      </w:pPr>
    </w:lvl>
    <w:lvl w:ilvl="5" w:tplc="0421001B" w:tentative="1">
      <w:start w:val="1"/>
      <w:numFmt w:val="lowerRoman"/>
      <w:lvlText w:val="%6."/>
      <w:lvlJc w:val="right"/>
      <w:pPr>
        <w:ind w:left="4604" w:hanging="180"/>
      </w:pPr>
    </w:lvl>
    <w:lvl w:ilvl="6" w:tplc="0421000F" w:tentative="1">
      <w:start w:val="1"/>
      <w:numFmt w:val="decimal"/>
      <w:lvlText w:val="%7."/>
      <w:lvlJc w:val="left"/>
      <w:pPr>
        <w:ind w:left="5324" w:hanging="360"/>
      </w:pPr>
    </w:lvl>
    <w:lvl w:ilvl="7" w:tplc="04210019" w:tentative="1">
      <w:start w:val="1"/>
      <w:numFmt w:val="lowerLetter"/>
      <w:lvlText w:val="%8."/>
      <w:lvlJc w:val="left"/>
      <w:pPr>
        <w:ind w:left="6044" w:hanging="360"/>
      </w:pPr>
    </w:lvl>
    <w:lvl w:ilvl="8" w:tplc="0421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14552755"/>
    <w:multiLevelType w:val="hybridMultilevel"/>
    <w:tmpl w:val="4C7A5C7A"/>
    <w:lvl w:ilvl="0" w:tplc="0421000F">
      <w:start w:val="1"/>
      <w:numFmt w:val="decimal"/>
      <w:lvlText w:val="%1."/>
      <w:lvlJc w:val="left"/>
      <w:pPr>
        <w:ind w:left="1080" w:hanging="360"/>
      </w:p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48D0744"/>
    <w:multiLevelType w:val="hybridMultilevel"/>
    <w:tmpl w:val="E6FC10D4"/>
    <w:lvl w:ilvl="0" w:tplc="0421000F">
      <w:start w:val="1"/>
      <w:numFmt w:val="decimal"/>
      <w:lvlText w:val="%1."/>
      <w:lvlJc w:val="left"/>
      <w:pPr>
        <w:ind w:left="862" w:hanging="360"/>
      </w:pPr>
    </w:lvl>
    <w:lvl w:ilvl="1" w:tplc="04210019" w:tentative="1">
      <w:start w:val="1"/>
      <w:numFmt w:val="lowerLetter"/>
      <w:lvlText w:val="%2."/>
      <w:lvlJc w:val="left"/>
      <w:pPr>
        <w:ind w:left="1582" w:hanging="360"/>
      </w:pPr>
    </w:lvl>
    <w:lvl w:ilvl="2" w:tplc="0421001B" w:tentative="1">
      <w:start w:val="1"/>
      <w:numFmt w:val="lowerRoman"/>
      <w:lvlText w:val="%3."/>
      <w:lvlJc w:val="right"/>
      <w:pPr>
        <w:ind w:left="2302" w:hanging="180"/>
      </w:pPr>
    </w:lvl>
    <w:lvl w:ilvl="3" w:tplc="0421000F" w:tentative="1">
      <w:start w:val="1"/>
      <w:numFmt w:val="decimal"/>
      <w:lvlText w:val="%4."/>
      <w:lvlJc w:val="left"/>
      <w:pPr>
        <w:ind w:left="3022" w:hanging="360"/>
      </w:pPr>
    </w:lvl>
    <w:lvl w:ilvl="4" w:tplc="04210019" w:tentative="1">
      <w:start w:val="1"/>
      <w:numFmt w:val="lowerLetter"/>
      <w:lvlText w:val="%5."/>
      <w:lvlJc w:val="left"/>
      <w:pPr>
        <w:ind w:left="3742" w:hanging="360"/>
      </w:pPr>
    </w:lvl>
    <w:lvl w:ilvl="5" w:tplc="0421001B" w:tentative="1">
      <w:start w:val="1"/>
      <w:numFmt w:val="lowerRoman"/>
      <w:lvlText w:val="%6."/>
      <w:lvlJc w:val="right"/>
      <w:pPr>
        <w:ind w:left="4462" w:hanging="180"/>
      </w:pPr>
    </w:lvl>
    <w:lvl w:ilvl="6" w:tplc="0421000F" w:tentative="1">
      <w:start w:val="1"/>
      <w:numFmt w:val="decimal"/>
      <w:lvlText w:val="%7."/>
      <w:lvlJc w:val="left"/>
      <w:pPr>
        <w:ind w:left="5182" w:hanging="360"/>
      </w:pPr>
    </w:lvl>
    <w:lvl w:ilvl="7" w:tplc="04210019" w:tentative="1">
      <w:start w:val="1"/>
      <w:numFmt w:val="lowerLetter"/>
      <w:lvlText w:val="%8."/>
      <w:lvlJc w:val="left"/>
      <w:pPr>
        <w:ind w:left="5902" w:hanging="360"/>
      </w:pPr>
    </w:lvl>
    <w:lvl w:ilvl="8" w:tplc="0421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6" w15:restartNumberingAfterBreak="0">
    <w:nsid w:val="1FFB1269"/>
    <w:multiLevelType w:val="multilevel"/>
    <w:tmpl w:val="E49A755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7" w15:restartNumberingAfterBreak="0">
    <w:nsid w:val="240E54F0"/>
    <w:multiLevelType w:val="multilevel"/>
    <w:tmpl w:val="9D0E913C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8" w15:restartNumberingAfterBreak="0">
    <w:nsid w:val="261116F8"/>
    <w:multiLevelType w:val="multilevel"/>
    <w:tmpl w:val="0046EB64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9" w15:restartNumberingAfterBreak="0">
    <w:nsid w:val="2769269A"/>
    <w:multiLevelType w:val="multilevel"/>
    <w:tmpl w:val="0046EB64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0" w15:restartNumberingAfterBreak="0">
    <w:nsid w:val="2BD9637E"/>
    <w:multiLevelType w:val="hybridMultilevel"/>
    <w:tmpl w:val="5DA87D12"/>
    <w:lvl w:ilvl="0" w:tplc="04090005">
      <w:start w:val="1"/>
      <w:numFmt w:val="bullet"/>
      <w:lvlText w:val=""/>
      <w:lvlJc w:val="left"/>
      <w:pPr>
        <w:ind w:left="256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23" w:hanging="360"/>
      </w:pPr>
      <w:rPr>
        <w:rFonts w:ascii="Wingdings" w:hAnsi="Wingdings" w:hint="default"/>
      </w:rPr>
    </w:lvl>
  </w:abstractNum>
  <w:abstractNum w:abstractNumId="11" w15:restartNumberingAfterBreak="0">
    <w:nsid w:val="2E496B1D"/>
    <w:multiLevelType w:val="multilevel"/>
    <w:tmpl w:val="0046EB64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2" w15:restartNumberingAfterBreak="0">
    <w:nsid w:val="308F28CD"/>
    <w:multiLevelType w:val="hybridMultilevel"/>
    <w:tmpl w:val="ED1E4B5C"/>
    <w:lvl w:ilvl="0" w:tplc="04210011">
      <w:start w:val="1"/>
      <w:numFmt w:val="decimal"/>
      <w:lvlText w:val="%1)"/>
      <w:lvlJc w:val="left"/>
      <w:pPr>
        <w:ind w:left="21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938" w:hanging="360"/>
      </w:pPr>
    </w:lvl>
    <w:lvl w:ilvl="2" w:tplc="0421001B" w:tentative="1">
      <w:start w:val="1"/>
      <w:numFmt w:val="lowerRoman"/>
      <w:lvlText w:val="%3."/>
      <w:lvlJc w:val="right"/>
      <w:pPr>
        <w:ind w:left="1658" w:hanging="180"/>
      </w:pPr>
    </w:lvl>
    <w:lvl w:ilvl="3" w:tplc="0421000F" w:tentative="1">
      <w:start w:val="1"/>
      <w:numFmt w:val="decimal"/>
      <w:lvlText w:val="%4."/>
      <w:lvlJc w:val="left"/>
      <w:pPr>
        <w:ind w:left="2378" w:hanging="360"/>
      </w:pPr>
    </w:lvl>
    <w:lvl w:ilvl="4" w:tplc="04210019" w:tentative="1">
      <w:start w:val="1"/>
      <w:numFmt w:val="lowerLetter"/>
      <w:lvlText w:val="%5."/>
      <w:lvlJc w:val="left"/>
      <w:pPr>
        <w:ind w:left="3098" w:hanging="360"/>
      </w:pPr>
    </w:lvl>
    <w:lvl w:ilvl="5" w:tplc="0421001B" w:tentative="1">
      <w:start w:val="1"/>
      <w:numFmt w:val="lowerRoman"/>
      <w:lvlText w:val="%6."/>
      <w:lvlJc w:val="right"/>
      <w:pPr>
        <w:ind w:left="3818" w:hanging="180"/>
      </w:pPr>
    </w:lvl>
    <w:lvl w:ilvl="6" w:tplc="0421000F" w:tentative="1">
      <w:start w:val="1"/>
      <w:numFmt w:val="decimal"/>
      <w:lvlText w:val="%7."/>
      <w:lvlJc w:val="left"/>
      <w:pPr>
        <w:ind w:left="4538" w:hanging="360"/>
      </w:pPr>
    </w:lvl>
    <w:lvl w:ilvl="7" w:tplc="04210019" w:tentative="1">
      <w:start w:val="1"/>
      <w:numFmt w:val="lowerLetter"/>
      <w:lvlText w:val="%8."/>
      <w:lvlJc w:val="left"/>
      <w:pPr>
        <w:ind w:left="5258" w:hanging="360"/>
      </w:pPr>
    </w:lvl>
    <w:lvl w:ilvl="8" w:tplc="0421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3" w15:restartNumberingAfterBreak="0">
    <w:nsid w:val="3A4A5CB3"/>
    <w:multiLevelType w:val="hybridMultilevel"/>
    <w:tmpl w:val="417202C4"/>
    <w:lvl w:ilvl="0" w:tplc="04210019">
      <w:start w:val="1"/>
      <w:numFmt w:val="lowerLetter"/>
      <w:lvlText w:val="%1."/>
      <w:lvlJc w:val="left"/>
      <w:pPr>
        <w:ind w:left="1287" w:hanging="360"/>
      </w:pPr>
    </w:lvl>
    <w:lvl w:ilvl="1" w:tplc="04210019" w:tentative="1">
      <w:start w:val="1"/>
      <w:numFmt w:val="lowerLetter"/>
      <w:lvlText w:val="%2."/>
      <w:lvlJc w:val="left"/>
      <w:pPr>
        <w:ind w:left="2007" w:hanging="360"/>
      </w:pPr>
    </w:lvl>
    <w:lvl w:ilvl="2" w:tplc="0421001B" w:tentative="1">
      <w:start w:val="1"/>
      <w:numFmt w:val="lowerRoman"/>
      <w:lvlText w:val="%3."/>
      <w:lvlJc w:val="right"/>
      <w:pPr>
        <w:ind w:left="2727" w:hanging="180"/>
      </w:pPr>
    </w:lvl>
    <w:lvl w:ilvl="3" w:tplc="0421000F" w:tentative="1">
      <w:start w:val="1"/>
      <w:numFmt w:val="decimal"/>
      <w:lvlText w:val="%4."/>
      <w:lvlJc w:val="left"/>
      <w:pPr>
        <w:ind w:left="3447" w:hanging="360"/>
      </w:pPr>
    </w:lvl>
    <w:lvl w:ilvl="4" w:tplc="04210019" w:tentative="1">
      <w:start w:val="1"/>
      <w:numFmt w:val="lowerLetter"/>
      <w:lvlText w:val="%5."/>
      <w:lvlJc w:val="left"/>
      <w:pPr>
        <w:ind w:left="4167" w:hanging="360"/>
      </w:pPr>
    </w:lvl>
    <w:lvl w:ilvl="5" w:tplc="0421001B" w:tentative="1">
      <w:start w:val="1"/>
      <w:numFmt w:val="lowerRoman"/>
      <w:lvlText w:val="%6."/>
      <w:lvlJc w:val="right"/>
      <w:pPr>
        <w:ind w:left="4887" w:hanging="180"/>
      </w:pPr>
    </w:lvl>
    <w:lvl w:ilvl="6" w:tplc="0421000F" w:tentative="1">
      <w:start w:val="1"/>
      <w:numFmt w:val="decimal"/>
      <w:lvlText w:val="%7."/>
      <w:lvlJc w:val="left"/>
      <w:pPr>
        <w:ind w:left="5607" w:hanging="360"/>
      </w:pPr>
    </w:lvl>
    <w:lvl w:ilvl="7" w:tplc="04210019" w:tentative="1">
      <w:start w:val="1"/>
      <w:numFmt w:val="lowerLetter"/>
      <w:lvlText w:val="%8."/>
      <w:lvlJc w:val="left"/>
      <w:pPr>
        <w:ind w:left="6327" w:hanging="360"/>
      </w:pPr>
    </w:lvl>
    <w:lvl w:ilvl="8" w:tplc="0421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4" w15:restartNumberingAfterBreak="0">
    <w:nsid w:val="3C7B0AE0"/>
    <w:multiLevelType w:val="hybridMultilevel"/>
    <w:tmpl w:val="ADB8052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68777E"/>
    <w:multiLevelType w:val="hybridMultilevel"/>
    <w:tmpl w:val="60B432BA"/>
    <w:lvl w:ilvl="0" w:tplc="954CF03C">
      <w:start w:val="1"/>
      <w:numFmt w:val="decimal"/>
      <w:lvlText w:val="%1."/>
      <w:lvlJc w:val="left"/>
      <w:pPr>
        <w:ind w:left="644" w:hanging="360"/>
      </w:pPr>
    </w:lvl>
    <w:lvl w:ilvl="1" w:tplc="CD62CDA0">
      <w:start w:val="1"/>
      <w:numFmt w:val="lowerLetter"/>
      <w:lvlText w:val="%2."/>
      <w:lvlJc w:val="left"/>
      <w:pPr>
        <w:ind w:left="1364" w:hanging="360"/>
      </w:pPr>
    </w:lvl>
    <w:lvl w:ilvl="2" w:tplc="112282A8">
      <w:start w:val="1"/>
      <w:numFmt w:val="lowerRoman"/>
      <w:lvlText w:val="%3."/>
      <w:lvlJc w:val="right"/>
      <w:pPr>
        <w:ind w:left="2084" w:hanging="180"/>
      </w:pPr>
    </w:lvl>
    <w:lvl w:ilvl="3" w:tplc="DD6CFECC">
      <w:start w:val="1"/>
      <w:numFmt w:val="decimal"/>
      <w:lvlText w:val="%4."/>
      <w:lvlJc w:val="left"/>
      <w:pPr>
        <w:ind w:left="2804" w:hanging="360"/>
      </w:pPr>
    </w:lvl>
    <w:lvl w:ilvl="4" w:tplc="7E644A0A">
      <w:start w:val="1"/>
      <w:numFmt w:val="lowerLetter"/>
      <w:lvlText w:val="%5."/>
      <w:lvlJc w:val="left"/>
      <w:pPr>
        <w:ind w:left="3524" w:hanging="360"/>
      </w:pPr>
    </w:lvl>
    <w:lvl w:ilvl="5" w:tplc="CE3C87B0">
      <w:start w:val="1"/>
      <w:numFmt w:val="lowerRoman"/>
      <w:lvlText w:val="%6."/>
      <w:lvlJc w:val="right"/>
      <w:pPr>
        <w:ind w:left="4244" w:hanging="180"/>
      </w:pPr>
    </w:lvl>
    <w:lvl w:ilvl="6" w:tplc="E3608C40">
      <w:start w:val="1"/>
      <w:numFmt w:val="decimal"/>
      <w:lvlText w:val="%7."/>
      <w:lvlJc w:val="left"/>
      <w:pPr>
        <w:ind w:left="4964" w:hanging="360"/>
      </w:pPr>
    </w:lvl>
    <w:lvl w:ilvl="7" w:tplc="E41CA66E">
      <w:start w:val="1"/>
      <w:numFmt w:val="lowerLetter"/>
      <w:lvlText w:val="%8."/>
      <w:lvlJc w:val="left"/>
      <w:pPr>
        <w:ind w:left="5684" w:hanging="360"/>
      </w:pPr>
    </w:lvl>
    <w:lvl w:ilvl="8" w:tplc="4DDA0D40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41DD72D3"/>
    <w:multiLevelType w:val="multilevel"/>
    <w:tmpl w:val="8F84388A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2)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7" w15:restartNumberingAfterBreak="0">
    <w:nsid w:val="433C2941"/>
    <w:multiLevelType w:val="multilevel"/>
    <w:tmpl w:val="9E1039DC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8" w15:restartNumberingAfterBreak="0">
    <w:nsid w:val="43B2388D"/>
    <w:multiLevelType w:val="hybridMultilevel"/>
    <w:tmpl w:val="A6C2D9F8"/>
    <w:lvl w:ilvl="0" w:tplc="04210019">
      <w:start w:val="1"/>
      <w:numFmt w:val="lowerLetter"/>
      <w:lvlText w:val="%1."/>
      <w:lvlJc w:val="left"/>
      <w:pPr>
        <w:ind w:left="1996" w:hanging="360"/>
      </w:pPr>
    </w:lvl>
    <w:lvl w:ilvl="1" w:tplc="04210019" w:tentative="1">
      <w:start w:val="1"/>
      <w:numFmt w:val="lowerLetter"/>
      <w:lvlText w:val="%2."/>
      <w:lvlJc w:val="left"/>
      <w:pPr>
        <w:ind w:left="2716" w:hanging="360"/>
      </w:pPr>
    </w:lvl>
    <w:lvl w:ilvl="2" w:tplc="0421001B" w:tentative="1">
      <w:start w:val="1"/>
      <w:numFmt w:val="lowerRoman"/>
      <w:lvlText w:val="%3."/>
      <w:lvlJc w:val="right"/>
      <w:pPr>
        <w:ind w:left="3436" w:hanging="180"/>
      </w:pPr>
    </w:lvl>
    <w:lvl w:ilvl="3" w:tplc="0421000F" w:tentative="1">
      <w:start w:val="1"/>
      <w:numFmt w:val="decimal"/>
      <w:lvlText w:val="%4."/>
      <w:lvlJc w:val="left"/>
      <w:pPr>
        <w:ind w:left="4156" w:hanging="360"/>
      </w:pPr>
    </w:lvl>
    <w:lvl w:ilvl="4" w:tplc="04210019" w:tentative="1">
      <w:start w:val="1"/>
      <w:numFmt w:val="lowerLetter"/>
      <w:lvlText w:val="%5."/>
      <w:lvlJc w:val="left"/>
      <w:pPr>
        <w:ind w:left="4876" w:hanging="360"/>
      </w:pPr>
    </w:lvl>
    <w:lvl w:ilvl="5" w:tplc="0421001B" w:tentative="1">
      <w:start w:val="1"/>
      <w:numFmt w:val="lowerRoman"/>
      <w:lvlText w:val="%6."/>
      <w:lvlJc w:val="right"/>
      <w:pPr>
        <w:ind w:left="5596" w:hanging="180"/>
      </w:pPr>
    </w:lvl>
    <w:lvl w:ilvl="6" w:tplc="0421000F" w:tentative="1">
      <w:start w:val="1"/>
      <w:numFmt w:val="decimal"/>
      <w:lvlText w:val="%7."/>
      <w:lvlJc w:val="left"/>
      <w:pPr>
        <w:ind w:left="6316" w:hanging="360"/>
      </w:pPr>
    </w:lvl>
    <w:lvl w:ilvl="7" w:tplc="04210019" w:tentative="1">
      <w:start w:val="1"/>
      <w:numFmt w:val="lowerLetter"/>
      <w:lvlText w:val="%8."/>
      <w:lvlJc w:val="left"/>
      <w:pPr>
        <w:ind w:left="7036" w:hanging="360"/>
      </w:pPr>
    </w:lvl>
    <w:lvl w:ilvl="8" w:tplc="0421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9" w15:restartNumberingAfterBreak="0">
    <w:nsid w:val="4554637B"/>
    <w:multiLevelType w:val="multilevel"/>
    <w:tmpl w:val="77D6C32C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0" w15:restartNumberingAfterBreak="0">
    <w:nsid w:val="45D070EB"/>
    <w:multiLevelType w:val="hybridMultilevel"/>
    <w:tmpl w:val="7BA02794"/>
    <w:lvl w:ilvl="0" w:tplc="04210017">
      <w:start w:val="1"/>
      <w:numFmt w:val="lowerLetter"/>
      <w:lvlText w:val="%1)"/>
      <w:lvlJc w:val="left"/>
      <w:pPr>
        <w:ind w:left="1996" w:hanging="360"/>
      </w:pPr>
    </w:lvl>
    <w:lvl w:ilvl="1" w:tplc="04210019" w:tentative="1">
      <w:start w:val="1"/>
      <w:numFmt w:val="lowerLetter"/>
      <w:lvlText w:val="%2."/>
      <w:lvlJc w:val="left"/>
      <w:pPr>
        <w:ind w:left="2716" w:hanging="360"/>
      </w:pPr>
    </w:lvl>
    <w:lvl w:ilvl="2" w:tplc="0421001B" w:tentative="1">
      <w:start w:val="1"/>
      <w:numFmt w:val="lowerRoman"/>
      <w:lvlText w:val="%3."/>
      <w:lvlJc w:val="right"/>
      <w:pPr>
        <w:ind w:left="3436" w:hanging="180"/>
      </w:pPr>
    </w:lvl>
    <w:lvl w:ilvl="3" w:tplc="0421000F" w:tentative="1">
      <w:start w:val="1"/>
      <w:numFmt w:val="decimal"/>
      <w:lvlText w:val="%4."/>
      <w:lvlJc w:val="left"/>
      <w:pPr>
        <w:ind w:left="4156" w:hanging="360"/>
      </w:pPr>
    </w:lvl>
    <w:lvl w:ilvl="4" w:tplc="04210019" w:tentative="1">
      <w:start w:val="1"/>
      <w:numFmt w:val="lowerLetter"/>
      <w:lvlText w:val="%5."/>
      <w:lvlJc w:val="left"/>
      <w:pPr>
        <w:ind w:left="4876" w:hanging="360"/>
      </w:pPr>
    </w:lvl>
    <w:lvl w:ilvl="5" w:tplc="0421001B" w:tentative="1">
      <w:start w:val="1"/>
      <w:numFmt w:val="lowerRoman"/>
      <w:lvlText w:val="%6."/>
      <w:lvlJc w:val="right"/>
      <w:pPr>
        <w:ind w:left="5596" w:hanging="180"/>
      </w:pPr>
    </w:lvl>
    <w:lvl w:ilvl="6" w:tplc="0421000F" w:tentative="1">
      <w:start w:val="1"/>
      <w:numFmt w:val="decimal"/>
      <w:lvlText w:val="%7."/>
      <w:lvlJc w:val="left"/>
      <w:pPr>
        <w:ind w:left="6316" w:hanging="360"/>
      </w:pPr>
    </w:lvl>
    <w:lvl w:ilvl="7" w:tplc="04210019" w:tentative="1">
      <w:start w:val="1"/>
      <w:numFmt w:val="lowerLetter"/>
      <w:lvlText w:val="%8."/>
      <w:lvlJc w:val="left"/>
      <w:pPr>
        <w:ind w:left="7036" w:hanging="360"/>
      </w:pPr>
    </w:lvl>
    <w:lvl w:ilvl="8" w:tplc="0421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1" w15:restartNumberingAfterBreak="0">
    <w:nsid w:val="472926A1"/>
    <w:multiLevelType w:val="hybridMultilevel"/>
    <w:tmpl w:val="774897EE"/>
    <w:lvl w:ilvl="0" w:tplc="04210019">
      <w:start w:val="1"/>
      <w:numFmt w:val="lowerLetter"/>
      <w:lvlText w:val="%1."/>
      <w:lvlJc w:val="left"/>
      <w:pPr>
        <w:ind w:left="1287" w:hanging="360"/>
      </w:pPr>
    </w:lvl>
    <w:lvl w:ilvl="1" w:tplc="04210019">
      <w:start w:val="1"/>
      <w:numFmt w:val="lowerLetter"/>
      <w:lvlText w:val="%2."/>
      <w:lvlJc w:val="left"/>
      <w:pPr>
        <w:ind w:left="2007" w:hanging="360"/>
      </w:pPr>
    </w:lvl>
    <w:lvl w:ilvl="2" w:tplc="088C5276">
      <w:start w:val="1"/>
      <w:numFmt w:val="lowerLetter"/>
      <w:lvlText w:val="%3."/>
      <w:lvlJc w:val="left"/>
      <w:pPr>
        <w:ind w:left="2727" w:hanging="180"/>
      </w:pPr>
      <w:rPr>
        <w:rFonts w:ascii="Arial" w:hAnsi="Arial" w:cs="Arial" w:hint="default"/>
        <w:b w:val="0"/>
      </w:rPr>
    </w:lvl>
    <w:lvl w:ilvl="3" w:tplc="0421000F" w:tentative="1">
      <w:start w:val="1"/>
      <w:numFmt w:val="decimal"/>
      <w:lvlText w:val="%4."/>
      <w:lvlJc w:val="left"/>
      <w:pPr>
        <w:ind w:left="3447" w:hanging="360"/>
      </w:pPr>
    </w:lvl>
    <w:lvl w:ilvl="4" w:tplc="04210019" w:tentative="1">
      <w:start w:val="1"/>
      <w:numFmt w:val="lowerLetter"/>
      <w:lvlText w:val="%5."/>
      <w:lvlJc w:val="left"/>
      <w:pPr>
        <w:ind w:left="4167" w:hanging="360"/>
      </w:pPr>
    </w:lvl>
    <w:lvl w:ilvl="5" w:tplc="0421001B" w:tentative="1">
      <w:start w:val="1"/>
      <w:numFmt w:val="lowerRoman"/>
      <w:lvlText w:val="%6."/>
      <w:lvlJc w:val="right"/>
      <w:pPr>
        <w:ind w:left="4887" w:hanging="180"/>
      </w:pPr>
    </w:lvl>
    <w:lvl w:ilvl="6" w:tplc="0421000F" w:tentative="1">
      <w:start w:val="1"/>
      <w:numFmt w:val="decimal"/>
      <w:lvlText w:val="%7."/>
      <w:lvlJc w:val="left"/>
      <w:pPr>
        <w:ind w:left="5607" w:hanging="360"/>
      </w:pPr>
    </w:lvl>
    <w:lvl w:ilvl="7" w:tplc="04210019" w:tentative="1">
      <w:start w:val="1"/>
      <w:numFmt w:val="lowerLetter"/>
      <w:lvlText w:val="%8."/>
      <w:lvlJc w:val="left"/>
      <w:pPr>
        <w:ind w:left="6327" w:hanging="360"/>
      </w:pPr>
    </w:lvl>
    <w:lvl w:ilvl="8" w:tplc="0421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2" w15:restartNumberingAfterBreak="0">
    <w:nsid w:val="4B92524A"/>
    <w:multiLevelType w:val="hybridMultilevel"/>
    <w:tmpl w:val="37F04D86"/>
    <w:lvl w:ilvl="0" w:tplc="04210019">
      <w:start w:val="1"/>
      <w:numFmt w:val="lowerLetter"/>
      <w:lvlText w:val="%1."/>
      <w:lvlJc w:val="left"/>
      <w:pPr>
        <w:ind w:left="1287" w:hanging="360"/>
      </w:pPr>
    </w:lvl>
    <w:lvl w:ilvl="1" w:tplc="04210019" w:tentative="1">
      <w:start w:val="1"/>
      <w:numFmt w:val="lowerLetter"/>
      <w:lvlText w:val="%2."/>
      <w:lvlJc w:val="left"/>
      <w:pPr>
        <w:ind w:left="2007" w:hanging="360"/>
      </w:pPr>
    </w:lvl>
    <w:lvl w:ilvl="2" w:tplc="0421001B">
      <w:start w:val="1"/>
      <w:numFmt w:val="lowerRoman"/>
      <w:lvlText w:val="%3."/>
      <w:lvlJc w:val="right"/>
      <w:pPr>
        <w:ind w:left="2727" w:hanging="180"/>
      </w:pPr>
    </w:lvl>
    <w:lvl w:ilvl="3" w:tplc="0421000F" w:tentative="1">
      <w:start w:val="1"/>
      <w:numFmt w:val="decimal"/>
      <w:lvlText w:val="%4."/>
      <w:lvlJc w:val="left"/>
      <w:pPr>
        <w:ind w:left="3447" w:hanging="360"/>
      </w:pPr>
    </w:lvl>
    <w:lvl w:ilvl="4" w:tplc="04210019" w:tentative="1">
      <w:start w:val="1"/>
      <w:numFmt w:val="lowerLetter"/>
      <w:lvlText w:val="%5."/>
      <w:lvlJc w:val="left"/>
      <w:pPr>
        <w:ind w:left="4167" w:hanging="360"/>
      </w:pPr>
    </w:lvl>
    <w:lvl w:ilvl="5" w:tplc="0421001B" w:tentative="1">
      <w:start w:val="1"/>
      <w:numFmt w:val="lowerRoman"/>
      <w:lvlText w:val="%6."/>
      <w:lvlJc w:val="right"/>
      <w:pPr>
        <w:ind w:left="4887" w:hanging="180"/>
      </w:pPr>
    </w:lvl>
    <w:lvl w:ilvl="6" w:tplc="0421000F" w:tentative="1">
      <w:start w:val="1"/>
      <w:numFmt w:val="decimal"/>
      <w:lvlText w:val="%7."/>
      <w:lvlJc w:val="left"/>
      <w:pPr>
        <w:ind w:left="5607" w:hanging="360"/>
      </w:pPr>
    </w:lvl>
    <w:lvl w:ilvl="7" w:tplc="04210019" w:tentative="1">
      <w:start w:val="1"/>
      <w:numFmt w:val="lowerLetter"/>
      <w:lvlText w:val="%8."/>
      <w:lvlJc w:val="left"/>
      <w:pPr>
        <w:ind w:left="6327" w:hanging="360"/>
      </w:pPr>
    </w:lvl>
    <w:lvl w:ilvl="8" w:tplc="0421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3" w15:restartNumberingAfterBreak="0">
    <w:nsid w:val="4E625947"/>
    <w:multiLevelType w:val="hybridMultilevel"/>
    <w:tmpl w:val="9A2E59A0"/>
    <w:lvl w:ilvl="0" w:tplc="CC044B7E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4" w15:restartNumberingAfterBreak="0">
    <w:nsid w:val="4F2E60E2"/>
    <w:multiLevelType w:val="hybridMultilevel"/>
    <w:tmpl w:val="F33A8A46"/>
    <w:lvl w:ilvl="0" w:tplc="04210011">
      <w:start w:val="1"/>
      <w:numFmt w:val="decimal"/>
      <w:lvlText w:val="%1)"/>
      <w:lvlJc w:val="left"/>
      <w:pPr>
        <w:ind w:left="1287" w:hanging="360"/>
      </w:pPr>
    </w:lvl>
    <w:lvl w:ilvl="1" w:tplc="04210019" w:tentative="1">
      <w:start w:val="1"/>
      <w:numFmt w:val="lowerLetter"/>
      <w:lvlText w:val="%2."/>
      <w:lvlJc w:val="left"/>
      <w:pPr>
        <w:ind w:left="2007" w:hanging="360"/>
      </w:pPr>
    </w:lvl>
    <w:lvl w:ilvl="2" w:tplc="0421001B" w:tentative="1">
      <w:start w:val="1"/>
      <w:numFmt w:val="lowerRoman"/>
      <w:lvlText w:val="%3."/>
      <w:lvlJc w:val="right"/>
      <w:pPr>
        <w:ind w:left="2727" w:hanging="180"/>
      </w:pPr>
    </w:lvl>
    <w:lvl w:ilvl="3" w:tplc="0421000F" w:tentative="1">
      <w:start w:val="1"/>
      <w:numFmt w:val="decimal"/>
      <w:lvlText w:val="%4."/>
      <w:lvlJc w:val="left"/>
      <w:pPr>
        <w:ind w:left="3447" w:hanging="360"/>
      </w:pPr>
    </w:lvl>
    <w:lvl w:ilvl="4" w:tplc="04210019" w:tentative="1">
      <w:start w:val="1"/>
      <w:numFmt w:val="lowerLetter"/>
      <w:lvlText w:val="%5."/>
      <w:lvlJc w:val="left"/>
      <w:pPr>
        <w:ind w:left="4167" w:hanging="360"/>
      </w:pPr>
    </w:lvl>
    <w:lvl w:ilvl="5" w:tplc="0421001B" w:tentative="1">
      <w:start w:val="1"/>
      <w:numFmt w:val="lowerRoman"/>
      <w:lvlText w:val="%6."/>
      <w:lvlJc w:val="right"/>
      <w:pPr>
        <w:ind w:left="4887" w:hanging="180"/>
      </w:pPr>
    </w:lvl>
    <w:lvl w:ilvl="6" w:tplc="0421000F" w:tentative="1">
      <w:start w:val="1"/>
      <w:numFmt w:val="decimal"/>
      <w:lvlText w:val="%7."/>
      <w:lvlJc w:val="left"/>
      <w:pPr>
        <w:ind w:left="5607" w:hanging="360"/>
      </w:pPr>
    </w:lvl>
    <w:lvl w:ilvl="7" w:tplc="04210019" w:tentative="1">
      <w:start w:val="1"/>
      <w:numFmt w:val="lowerLetter"/>
      <w:lvlText w:val="%8."/>
      <w:lvlJc w:val="left"/>
      <w:pPr>
        <w:ind w:left="6327" w:hanging="360"/>
      </w:pPr>
    </w:lvl>
    <w:lvl w:ilvl="8" w:tplc="0421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5" w15:restartNumberingAfterBreak="0">
    <w:nsid w:val="54AC12FB"/>
    <w:multiLevelType w:val="multilevel"/>
    <w:tmpl w:val="2224218A"/>
    <w:lvl w:ilvl="0">
      <w:start w:val="1"/>
      <w:numFmt w:val="upperRoman"/>
      <w:lvlText w:val="%1."/>
      <w:lvlJc w:val="righ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6" w15:restartNumberingAfterBreak="0">
    <w:nsid w:val="579B1455"/>
    <w:multiLevelType w:val="hybridMultilevel"/>
    <w:tmpl w:val="C8F03AF8"/>
    <w:lvl w:ilvl="0" w:tplc="389E53F2">
      <w:start w:val="1"/>
      <w:numFmt w:val="decimal"/>
      <w:lvlText w:val="%1."/>
      <w:lvlJc w:val="left"/>
      <w:pPr>
        <w:ind w:left="1069" w:hanging="360"/>
      </w:pPr>
      <w:rPr>
        <w:rFonts w:ascii="Helvetica" w:hAnsi="Helvetica" w:cs="Helvetica" w:hint="default"/>
        <w:color w:val="141823"/>
        <w:sz w:val="21"/>
      </w:rPr>
    </w:lvl>
    <w:lvl w:ilvl="1" w:tplc="04210019" w:tentative="1">
      <w:start w:val="1"/>
      <w:numFmt w:val="lowerLetter"/>
      <w:lvlText w:val="%2."/>
      <w:lvlJc w:val="left"/>
      <w:pPr>
        <w:ind w:left="1789" w:hanging="360"/>
      </w:pPr>
    </w:lvl>
    <w:lvl w:ilvl="2" w:tplc="0421001B" w:tentative="1">
      <w:start w:val="1"/>
      <w:numFmt w:val="lowerRoman"/>
      <w:lvlText w:val="%3."/>
      <w:lvlJc w:val="right"/>
      <w:pPr>
        <w:ind w:left="2509" w:hanging="180"/>
      </w:pPr>
    </w:lvl>
    <w:lvl w:ilvl="3" w:tplc="0421000F" w:tentative="1">
      <w:start w:val="1"/>
      <w:numFmt w:val="decimal"/>
      <w:lvlText w:val="%4."/>
      <w:lvlJc w:val="left"/>
      <w:pPr>
        <w:ind w:left="3229" w:hanging="360"/>
      </w:pPr>
    </w:lvl>
    <w:lvl w:ilvl="4" w:tplc="04210019" w:tentative="1">
      <w:start w:val="1"/>
      <w:numFmt w:val="lowerLetter"/>
      <w:lvlText w:val="%5."/>
      <w:lvlJc w:val="left"/>
      <w:pPr>
        <w:ind w:left="3949" w:hanging="360"/>
      </w:pPr>
    </w:lvl>
    <w:lvl w:ilvl="5" w:tplc="0421001B" w:tentative="1">
      <w:start w:val="1"/>
      <w:numFmt w:val="lowerRoman"/>
      <w:lvlText w:val="%6."/>
      <w:lvlJc w:val="right"/>
      <w:pPr>
        <w:ind w:left="4669" w:hanging="180"/>
      </w:pPr>
    </w:lvl>
    <w:lvl w:ilvl="6" w:tplc="0421000F" w:tentative="1">
      <w:start w:val="1"/>
      <w:numFmt w:val="decimal"/>
      <w:lvlText w:val="%7."/>
      <w:lvlJc w:val="left"/>
      <w:pPr>
        <w:ind w:left="5389" w:hanging="360"/>
      </w:pPr>
    </w:lvl>
    <w:lvl w:ilvl="7" w:tplc="04210019" w:tentative="1">
      <w:start w:val="1"/>
      <w:numFmt w:val="lowerLetter"/>
      <w:lvlText w:val="%8."/>
      <w:lvlJc w:val="left"/>
      <w:pPr>
        <w:ind w:left="6109" w:hanging="360"/>
      </w:pPr>
    </w:lvl>
    <w:lvl w:ilvl="8" w:tplc="0421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7" w15:restartNumberingAfterBreak="0">
    <w:nsid w:val="58E52480"/>
    <w:multiLevelType w:val="hybridMultilevel"/>
    <w:tmpl w:val="8438EB76"/>
    <w:lvl w:ilvl="0" w:tplc="B71E8BD8">
      <w:start w:val="1"/>
      <w:numFmt w:val="decimal"/>
      <w:lvlText w:val="%1."/>
      <w:lvlJc w:val="left"/>
      <w:pPr>
        <w:ind w:left="1004" w:hanging="360"/>
      </w:pPr>
      <w:rPr>
        <w:rFonts w:ascii="Arial" w:hAnsi="Arial" w:cs="Arial" w:hint="default"/>
        <w:b w:val="0"/>
        <w:sz w:val="22"/>
        <w:szCs w:val="22"/>
      </w:rPr>
    </w:lvl>
    <w:lvl w:ilvl="1" w:tplc="04210019" w:tentative="1">
      <w:start w:val="1"/>
      <w:numFmt w:val="lowerLetter"/>
      <w:lvlText w:val="%2."/>
      <w:lvlJc w:val="left"/>
      <w:pPr>
        <w:ind w:left="1724" w:hanging="360"/>
      </w:pPr>
    </w:lvl>
    <w:lvl w:ilvl="2" w:tplc="0421001B" w:tentative="1">
      <w:start w:val="1"/>
      <w:numFmt w:val="lowerRoman"/>
      <w:lvlText w:val="%3."/>
      <w:lvlJc w:val="right"/>
      <w:pPr>
        <w:ind w:left="2444" w:hanging="180"/>
      </w:pPr>
    </w:lvl>
    <w:lvl w:ilvl="3" w:tplc="0421000F" w:tentative="1">
      <w:start w:val="1"/>
      <w:numFmt w:val="decimal"/>
      <w:lvlText w:val="%4."/>
      <w:lvlJc w:val="left"/>
      <w:pPr>
        <w:ind w:left="3164" w:hanging="360"/>
      </w:pPr>
    </w:lvl>
    <w:lvl w:ilvl="4" w:tplc="04210019" w:tentative="1">
      <w:start w:val="1"/>
      <w:numFmt w:val="lowerLetter"/>
      <w:lvlText w:val="%5."/>
      <w:lvlJc w:val="left"/>
      <w:pPr>
        <w:ind w:left="3884" w:hanging="360"/>
      </w:pPr>
    </w:lvl>
    <w:lvl w:ilvl="5" w:tplc="0421001B" w:tentative="1">
      <w:start w:val="1"/>
      <w:numFmt w:val="lowerRoman"/>
      <w:lvlText w:val="%6."/>
      <w:lvlJc w:val="right"/>
      <w:pPr>
        <w:ind w:left="4604" w:hanging="180"/>
      </w:pPr>
    </w:lvl>
    <w:lvl w:ilvl="6" w:tplc="0421000F" w:tentative="1">
      <w:start w:val="1"/>
      <w:numFmt w:val="decimal"/>
      <w:lvlText w:val="%7."/>
      <w:lvlJc w:val="left"/>
      <w:pPr>
        <w:ind w:left="5324" w:hanging="360"/>
      </w:pPr>
    </w:lvl>
    <w:lvl w:ilvl="7" w:tplc="04210019" w:tentative="1">
      <w:start w:val="1"/>
      <w:numFmt w:val="lowerLetter"/>
      <w:lvlText w:val="%8."/>
      <w:lvlJc w:val="left"/>
      <w:pPr>
        <w:ind w:left="6044" w:hanging="360"/>
      </w:pPr>
    </w:lvl>
    <w:lvl w:ilvl="8" w:tplc="0421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8" w15:restartNumberingAfterBreak="0">
    <w:nsid w:val="5A123EC9"/>
    <w:multiLevelType w:val="hybridMultilevel"/>
    <w:tmpl w:val="ED1E4B5C"/>
    <w:lvl w:ilvl="0" w:tplc="04210011">
      <w:start w:val="1"/>
      <w:numFmt w:val="decimal"/>
      <w:lvlText w:val="%1)"/>
      <w:lvlJc w:val="left"/>
      <w:pPr>
        <w:ind w:left="218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938" w:hanging="360"/>
      </w:pPr>
    </w:lvl>
    <w:lvl w:ilvl="2" w:tplc="0421001B" w:tentative="1">
      <w:start w:val="1"/>
      <w:numFmt w:val="lowerRoman"/>
      <w:lvlText w:val="%3."/>
      <w:lvlJc w:val="right"/>
      <w:pPr>
        <w:ind w:left="1658" w:hanging="180"/>
      </w:pPr>
    </w:lvl>
    <w:lvl w:ilvl="3" w:tplc="0421000F" w:tentative="1">
      <w:start w:val="1"/>
      <w:numFmt w:val="decimal"/>
      <w:lvlText w:val="%4."/>
      <w:lvlJc w:val="left"/>
      <w:pPr>
        <w:ind w:left="2378" w:hanging="360"/>
      </w:pPr>
    </w:lvl>
    <w:lvl w:ilvl="4" w:tplc="04210019" w:tentative="1">
      <w:start w:val="1"/>
      <w:numFmt w:val="lowerLetter"/>
      <w:lvlText w:val="%5."/>
      <w:lvlJc w:val="left"/>
      <w:pPr>
        <w:ind w:left="3098" w:hanging="360"/>
      </w:pPr>
    </w:lvl>
    <w:lvl w:ilvl="5" w:tplc="0421001B" w:tentative="1">
      <w:start w:val="1"/>
      <w:numFmt w:val="lowerRoman"/>
      <w:lvlText w:val="%6."/>
      <w:lvlJc w:val="right"/>
      <w:pPr>
        <w:ind w:left="3818" w:hanging="180"/>
      </w:pPr>
    </w:lvl>
    <w:lvl w:ilvl="6" w:tplc="0421000F" w:tentative="1">
      <w:start w:val="1"/>
      <w:numFmt w:val="decimal"/>
      <w:lvlText w:val="%7."/>
      <w:lvlJc w:val="left"/>
      <w:pPr>
        <w:ind w:left="4538" w:hanging="360"/>
      </w:pPr>
    </w:lvl>
    <w:lvl w:ilvl="7" w:tplc="04210019" w:tentative="1">
      <w:start w:val="1"/>
      <w:numFmt w:val="lowerLetter"/>
      <w:lvlText w:val="%8."/>
      <w:lvlJc w:val="left"/>
      <w:pPr>
        <w:ind w:left="5258" w:hanging="360"/>
      </w:pPr>
    </w:lvl>
    <w:lvl w:ilvl="8" w:tplc="0421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9" w15:restartNumberingAfterBreak="0">
    <w:nsid w:val="5AA5338A"/>
    <w:multiLevelType w:val="hybridMultilevel"/>
    <w:tmpl w:val="F5A2E324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A04158"/>
    <w:multiLevelType w:val="hybridMultilevel"/>
    <w:tmpl w:val="8438EB76"/>
    <w:lvl w:ilvl="0" w:tplc="B71E8BD8">
      <w:start w:val="1"/>
      <w:numFmt w:val="decimal"/>
      <w:lvlText w:val="%1."/>
      <w:lvlJc w:val="left"/>
      <w:pPr>
        <w:ind w:left="1004" w:hanging="360"/>
      </w:pPr>
      <w:rPr>
        <w:rFonts w:ascii="Arial" w:hAnsi="Arial" w:cs="Arial" w:hint="default"/>
        <w:b w:val="0"/>
        <w:sz w:val="22"/>
        <w:szCs w:val="22"/>
      </w:rPr>
    </w:lvl>
    <w:lvl w:ilvl="1" w:tplc="04210019" w:tentative="1">
      <w:start w:val="1"/>
      <w:numFmt w:val="lowerLetter"/>
      <w:lvlText w:val="%2."/>
      <w:lvlJc w:val="left"/>
      <w:pPr>
        <w:ind w:left="1724" w:hanging="360"/>
      </w:pPr>
    </w:lvl>
    <w:lvl w:ilvl="2" w:tplc="0421001B" w:tentative="1">
      <w:start w:val="1"/>
      <w:numFmt w:val="lowerRoman"/>
      <w:lvlText w:val="%3."/>
      <w:lvlJc w:val="right"/>
      <w:pPr>
        <w:ind w:left="2444" w:hanging="180"/>
      </w:pPr>
    </w:lvl>
    <w:lvl w:ilvl="3" w:tplc="0421000F" w:tentative="1">
      <w:start w:val="1"/>
      <w:numFmt w:val="decimal"/>
      <w:lvlText w:val="%4."/>
      <w:lvlJc w:val="left"/>
      <w:pPr>
        <w:ind w:left="3164" w:hanging="360"/>
      </w:pPr>
    </w:lvl>
    <w:lvl w:ilvl="4" w:tplc="04210019" w:tentative="1">
      <w:start w:val="1"/>
      <w:numFmt w:val="lowerLetter"/>
      <w:lvlText w:val="%5."/>
      <w:lvlJc w:val="left"/>
      <w:pPr>
        <w:ind w:left="3884" w:hanging="360"/>
      </w:pPr>
    </w:lvl>
    <w:lvl w:ilvl="5" w:tplc="0421001B" w:tentative="1">
      <w:start w:val="1"/>
      <w:numFmt w:val="lowerRoman"/>
      <w:lvlText w:val="%6."/>
      <w:lvlJc w:val="right"/>
      <w:pPr>
        <w:ind w:left="4604" w:hanging="180"/>
      </w:pPr>
    </w:lvl>
    <w:lvl w:ilvl="6" w:tplc="0421000F" w:tentative="1">
      <w:start w:val="1"/>
      <w:numFmt w:val="decimal"/>
      <w:lvlText w:val="%7."/>
      <w:lvlJc w:val="left"/>
      <w:pPr>
        <w:ind w:left="5324" w:hanging="360"/>
      </w:pPr>
    </w:lvl>
    <w:lvl w:ilvl="7" w:tplc="04210019" w:tentative="1">
      <w:start w:val="1"/>
      <w:numFmt w:val="lowerLetter"/>
      <w:lvlText w:val="%8."/>
      <w:lvlJc w:val="left"/>
      <w:pPr>
        <w:ind w:left="6044" w:hanging="360"/>
      </w:pPr>
    </w:lvl>
    <w:lvl w:ilvl="8" w:tplc="0421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1" w15:restartNumberingAfterBreak="0">
    <w:nsid w:val="5E3437F3"/>
    <w:multiLevelType w:val="hybridMultilevel"/>
    <w:tmpl w:val="417202C4"/>
    <w:lvl w:ilvl="0" w:tplc="04210019">
      <w:start w:val="1"/>
      <w:numFmt w:val="lowerLetter"/>
      <w:lvlText w:val="%1."/>
      <w:lvlJc w:val="left"/>
      <w:pPr>
        <w:ind w:left="1287" w:hanging="360"/>
      </w:pPr>
    </w:lvl>
    <w:lvl w:ilvl="1" w:tplc="04210019" w:tentative="1">
      <w:start w:val="1"/>
      <w:numFmt w:val="lowerLetter"/>
      <w:lvlText w:val="%2."/>
      <w:lvlJc w:val="left"/>
      <w:pPr>
        <w:ind w:left="2007" w:hanging="360"/>
      </w:pPr>
    </w:lvl>
    <w:lvl w:ilvl="2" w:tplc="0421001B" w:tentative="1">
      <w:start w:val="1"/>
      <w:numFmt w:val="lowerRoman"/>
      <w:lvlText w:val="%3."/>
      <w:lvlJc w:val="right"/>
      <w:pPr>
        <w:ind w:left="2727" w:hanging="180"/>
      </w:pPr>
    </w:lvl>
    <w:lvl w:ilvl="3" w:tplc="0421000F" w:tentative="1">
      <w:start w:val="1"/>
      <w:numFmt w:val="decimal"/>
      <w:lvlText w:val="%4."/>
      <w:lvlJc w:val="left"/>
      <w:pPr>
        <w:ind w:left="3447" w:hanging="360"/>
      </w:pPr>
    </w:lvl>
    <w:lvl w:ilvl="4" w:tplc="04210019" w:tentative="1">
      <w:start w:val="1"/>
      <w:numFmt w:val="lowerLetter"/>
      <w:lvlText w:val="%5."/>
      <w:lvlJc w:val="left"/>
      <w:pPr>
        <w:ind w:left="4167" w:hanging="360"/>
      </w:pPr>
    </w:lvl>
    <w:lvl w:ilvl="5" w:tplc="0421001B" w:tentative="1">
      <w:start w:val="1"/>
      <w:numFmt w:val="lowerRoman"/>
      <w:lvlText w:val="%6."/>
      <w:lvlJc w:val="right"/>
      <w:pPr>
        <w:ind w:left="4887" w:hanging="180"/>
      </w:pPr>
    </w:lvl>
    <w:lvl w:ilvl="6" w:tplc="0421000F" w:tentative="1">
      <w:start w:val="1"/>
      <w:numFmt w:val="decimal"/>
      <w:lvlText w:val="%7."/>
      <w:lvlJc w:val="left"/>
      <w:pPr>
        <w:ind w:left="5607" w:hanging="360"/>
      </w:pPr>
    </w:lvl>
    <w:lvl w:ilvl="7" w:tplc="04210019" w:tentative="1">
      <w:start w:val="1"/>
      <w:numFmt w:val="lowerLetter"/>
      <w:lvlText w:val="%8."/>
      <w:lvlJc w:val="left"/>
      <w:pPr>
        <w:ind w:left="6327" w:hanging="360"/>
      </w:pPr>
    </w:lvl>
    <w:lvl w:ilvl="8" w:tplc="0421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2" w15:restartNumberingAfterBreak="0">
    <w:nsid w:val="601E20D8"/>
    <w:multiLevelType w:val="multilevel"/>
    <w:tmpl w:val="64DEF59A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3" w15:restartNumberingAfterBreak="0">
    <w:nsid w:val="6341740E"/>
    <w:multiLevelType w:val="hybridMultilevel"/>
    <w:tmpl w:val="282A2976"/>
    <w:lvl w:ilvl="0" w:tplc="04210017">
      <w:start w:val="1"/>
      <w:numFmt w:val="lowerLetter"/>
      <w:lvlText w:val="%1)"/>
      <w:lvlJc w:val="left"/>
      <w:pPr>
        <w:ind w:left="1996" w:hanging="360"/>
      </w:pPr>
    </w:lvl>
    <w:lvl w:ilvl="1" w:tplc="04210019" w:tentative="1">
      <w:start w:val="1"/>
      <w:numFmt w:val="lowerLetter"/>
      <w:lvlText w:val="%2."/>
      <w:lvlJc w:val="left"/>
      <w:pPr>
        <w:ind w:left="2716" w:hanging="360"/>
      </w:pPr>
    </w:lvl>
    <w:lvl w:ilvl="2" w:tplc="0421001B" w:tentative="1">
      <w:start w:val="1"/>
      <w:numFmt w:val="lowerRoman"/>
      <w:lvlText w:val="%3."/>
      <w:lvlJc w:val="right"/>
      <w:pPr>
        <w:ind w:left="3436" w:hanging="180"/>
      </w:pPr>
    </w:lvl>
    <w:lvl w:ilvl="3" w:tplc="0421000F" w:tentative="1">
      <w:start w:val="1"/>
      <w:numFmt w:val="decimal"/>
      <w:lvlText w:val="%4."/>
      <w:lvlJc w:val="left"/>
      <w:pPr>
        <w:ind w:left="4156" w:hanging="360"/>
      </w:pPr>
    </w:lvl>
    <w:lvl w:ilvl="4" w:tplc="04210019" w:tentative="1">
      <w:start w:val="1"/>
      <w:numFmt w:val="lowerLetter"/>
      <w:lvlText w:val="%5."/>
      <w:lvlJc w:val="left"/>
      <w:pPr>
        <w:ind w:left="4876" w:hanging="360"/>
      </w:pPr>
    </w:lvl>
    <w:lvl w:ilvl="5" w:tplc="0421001B" w:tentative="1">
      <w:start w:val="1"/>
      <w:numFmt w:val="lowerRoman"/>
      <w:lvlText w:val="%6."/>
      <w:lvlJc w:val="right"/>
      <w:pPr>
        <w:ind w:left="5596" w:hanging="180"/>
      </w:pPr>
    </w:lvl>
    <w:lvl w:ilvl="6" w:tplc="0421000F" w:tentative="1">
      <w:start w:val="1"/>
      <w:numFmt w:val="decimal"/>
      <w:lvlText w:val="%7."/>
      <w:lvlJc w:val="left"/>
      <w:pPr>
        <w:ind w:left="6316" w:hanging="360"/>
      </w:pPr>
    </w:lvl>
    <w:lvl w:ilvl="7" w:tplc="04210019" w:tentative="1">
      <w:start w:val="1"/>
      <w:numFmt w:val="lowerLetter"/>
      <w:lvlText w:val="%8."/>
      <w:lvlJc w:val="left"/>
      <w:pPr>
        <w:ind w:left="7036" w:hanging="360"/>
      </w:pPr>
    </w:lvl>
    <w:lvl w:ilvl="8" w:tplc="0421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34" w15:restartNumberingAfterBreak="0">
    <w:nsid w:val="684273E1"/>
    <w:multiLevelType w:val="hybridMultilevel"/>
    <w:tmpl w:val="BD32BE3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5B51A8"/>
    <w:multiLevelType w:val="multilevel"/>
    <w:tmpl w:val="AB927440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b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6" w15:restartNumberingAfterBreak="0">
    <w:nsid w:val="6DFF293E"/>
    <w:multiLevelType w:val="hybridMultilevel"/>
    <w:tmpl w:val="E2C4115A"/>
    <w:lvl w:ilvl="0" w:tplc="04210019">
      <w:start w:val="1"/>
      <w:numFmt w:val="lowerLetter"/>
      <w:lvlText w:val="%1."/>
      <w:lvlJc w:val="left"/>
      <w:pPr>
        <w:ind w:left="1287" w:hanging="360"/>
      </w:pPr>
    </w:lvl>
    <w:lvl w:ilvl="1" w:tplc="04210019" w:tentative="1">
      <w:start w:val="1"/>
      <w:numFmt w:val="lowerLetter"/>
      <w:lvlText w:val="%2."/>
      <w:lvlJc w:val="left"/>
      <w:pPr>
        <w:ind w:left="2007" w:hanging="360"/>
      </w:pPr>
    </w:lvl>
    <w:lvl w:ilvl="2" w:tplc="0421001B" w:tentative="1">
      <w:start w:val="1"/>
      <w:numFmt w:val="lowerRoman"/>
      <w:lvlText w:val="%3."/>
      <w:lvlJc w:val="right"/>
      <w:pPr>
        <w:ind w:left="2727" w:hanging="180"/>
      </w:pPr>
    </w:lvl>
    <w:lvl w:ilvl="3" w:tplc="0421000F" w:tentative="1">
      <w:start w:val="1"/>
      <w:numFmt w:val="decimal"/>
      <w:lvlText w:val="%4."/>
      <w:lvlJc w:val="left"/>
      <w:pPr>
        <w:ind w:left="3447" w:hanging="360"/>
      </w:pPr>
    </w:lvl>
    <w:lvl w:ilvl="4" w:tplc="04210019" w:tentative="1">
      <w:start w:val="1"/>
      <w:numFmt w:val="lowerLetter"/>
      <w:lvlText w:val="%5."/>
      <w:lvlJc w:val="left"/>
      <w:pPr>
        <w:ind w:left="4167" w:hanging="360"/>
      </w:pPr>
    </w:lvl>
    <w:lvl w:ilvl="5" w:tplc="0421001B" w:tentative="1">
      <w:start w:val="1"/>
      <w:numFmt w:val="lowerRoman"/>
      <w:lvlText w:val="%6."/>
      <w:lvlJc w:val="right"/>
      <w:pPr>
        <w:ind w:left="4887" w:hanging="180"/>
      </w:pPr>
    </w:lvl>
    <w:lvl w:ilvl="6" w:tplc="0421000F" w:tentative="1">
      <w:start w:val="1"/>
      <w:numFmt w:val="decimal"/>
      <w:lvlText w:val="%7."/>
      <w:lvlJc w:val="left"/>
      <w:pPr>
        <w:ind w:left="5607" w:hanging="360"/>
      </w:pPr>
    </w:lvl>
    <w:lvl w:ilvl="7" w:tplc="04210019" w:tentative="1">
      <w:start w:val="1"/>
      <w:numFmt w:val="lowerLetter"/>
      <w:lvlText w:val="%8."/>
      <w:lvlJc w:val="left"/>
      <w:pPr>
        <w:ind w:left="6327" w:hanging="360"/>
      </w:pPr>
    </w:lvl>
    <w:lvl w:ilvl="8" w:tplc="0421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7" w15:restartNumberingAfterBreak="0">
    <w:nsid w:val="70165D7A"/>
    <w:multiLevelType w:val="multilevel"/>
    <w:tmpl w:val="0046EB64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8" w15:restartNumberingAfterBreak="0">
    <w:nsid w:val="70F4210F"/>
    <w:multiLevelType w:val="multilevel"/>
    <w:tmpl w:val="0046EB64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9" w15:restartNumberingAfterBreak="0">
    <w:nsid w:val="723E72E1"/>
    <w:multiLevelType w:val="hybridMultilevel"/>
    <w:tmpl w:val="F3409B8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CA6271"/>
    <w:multiLevelType w:val="multilevel"/>
    <w:tmpl w:val="C694A8F0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2)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1" w15:restartNumberingAfterBreak="0">
    <w:nsid w:val="74604911"/>
    <w:multiLevelType w:val="hybridMultilevel"/>
    <w:tmpl w:val="A6C2D9F8"/>
    <w:lvl w:ilvl="0" w:tplc="04210019">
      <w:start w:val="1"/>
      <w:numFmt w:val="lowerLetter"/>
      <w:lvlText w:val="%1."/>
      <w:lvlJc w:val="left"/>
      <w:pPr>
        <w:ind w:left="1996" w:hanging="360"/>
      </w:pPr>
    </w:lvl>
    <w:lvl w:ilvl="1" w:tplc="04210019" w:tentative="1">
      <w:start w:val="1"/>
      <w:numFmt w:val="lowerLetter"/>
      <w:lvlText w:val="%2."/>
      <w:lvlJc w:val="left"/>
      <w:pPr>
        <w:ind w:left="2716" w:hanging="360"/>
      </w:pPr>
    </w:lvl>
    <w:lvl w:ilvl="2" w:tplc="0421001B" w:tentative="1">
      <w:start w:val="1"/>
      <w:numFmt w:val="lowerRoman"/>
      <w:lvlText w:val="%3."/>
      <w:lvlJc w:val="right"/>
      <w:pPr>
        <w:ind w:left="3436" w:hanging="180"/>
      </w:pPr>
    </w:lvl>
    <w:lvl w:ilvl="3" w:tplc="0421000F" w:tentative="1">
      <w:start w:val="1"/>
      <w:numFmt w:val="decimal"/>
      <w:lvlText w:val="%4."/>
      <w:lvlJc w:val="left"/>
      <w:pPr>
        <w:ind w:left="4156" w:hanging="360"/>
      </w:pPr>
    </w:lvl>
    <w:lvl w:ilvl="4" w:tplc="04210019" w:tentative="1">
      <w:start w:val="1"/>
      <w:numFmt w:val="lowerLetter"/>
      <w:lvlText w:val="%5."/>
      <w:lvlJc w:val="left"/>
      <w:pPr>
        <w:ind w:left="4876" w:hanging="360"/>
      </w:pPr>
    </w:lvl>
    <w:lvl w:ilvl="5" w:tplc="0421001B" w:tentative="1">
      <w:start w:val="1"/>
      <w:numFmt w:val="lowerRoman"/>
      <w:lvlText w:val="%6."/>
      <w:lvlJc w:val="right"/>
      <w:pPr>
        <w:ind w:left="5596" w:hanging="180"/>
      </w:pPr>
    </w:lvl>
    <w:lvl w:ilvl="6" w:tplc="0421000F" w:tentative="1">
      <w:start w:val="1"/>
      <w:numFmt w:val="decimal"/>
      <w:lvlText w:val="%7."/>
      <w:lvlJc w:val="left"/>
      <w:pPr>
        <w:ind w:left="6316" w:hanging="360"/>
      </w:pPr>
    </w:lvl>
    <w:lvl w:ilvl="7" w:tplc="04210019" w:tentative="1">
      <w:start w:val="1"/>
      <w:numFmt w:val="lowerLetter"/>
      <w:lvlText w:val="%8."/>
      <w:lvlJc w:val="left"/>
      <w:pPr>
        <w:ind w:left="7036" w:hanging="360"/>
      </w:pPr>
    </w:lvl>
    <w:lvl w:ilvl="8" w:tplc="0421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42" w15:restartNumberingAfterBreak="0">
    <w:nsid w:val="7F647289"/>
    <w:multiLevelType w:val="multilevel"/>
    <w:tmpl w:val="A950F5F0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3" w15:restartNumberingAfterBreak="0">
    <w:nsid w:val="7FD9E1D4"/>
    <w:multiLevelType w:val="hybridMultilevel"/>
    <w:tmpl w:val="2C9CC224"/>
    <w:lvl w:ilvl="0" w:tplc="84B0D844">
      <w:start w:val="1"/>
      <w:numFmt w:val="bullet"/>
      <w:lvlText w:val="-"/>
      <w:lvlJc w:val="left"/>
      <w:pPr>
        <w:ind w:left="644" w:hanging="360"/>
      </w:pPr>
      <w:rPr>
        <w:rFonts w:ascii="Aptos" w:hAnsi="Aptos" w:hint="default"/>
      </w:rPr>
    </w:lvl>
    <w:lvl w:ilvl="1" w:tplc="4FB8CD00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2098DF2A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E22679EC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BFA0EAB8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2A08DEF6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E46D024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AA843772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710C48AA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417295278">
    <w:abstractNumId w:val="15"/>
  </w:num>
  <w:num w:numId="2" w16cid:durableId="1695501360">
    <w:abstractNumId w:val="43"/>
  </w:num>
  <w:num w:numId="3" w16cid:durableId="831991685">
    <w:abstractNumId w:val="5"/>
  </w:num>
  <w:num w:numId="4" w16cid:durableId="776561087">
    <w:abstractNumId w:val="39"/>
  </w:num>
  <w:num w:numId="5" w16cid:durableId="2113083465">
    <w:abstractNumId w:val="25"/>
  </w:num>
  <w:num w:numId="6" w16cid:durableId="257057234">
    <w:abstractNumId w:val="10"/>
  </w:num>
  <w:num w:numId="7" w16cid:durableId="53431539">
    <w:abstractNumId w:val="14"/>
  </w:num>
  <w:num w:numId="8" w16cid:durableId="128404862">
    <w:abstractNumId w:val="28"/>
  </w:num>
  <w:num w:numId="9" w16cid:durableId="383141948">
    <w:abstractNumId w:val="12"/>
  </w:num>
  <w:num w:numId="10" w16cid:durableId="1485050658">
    <w:abstractNumId w:val="23"/>
  </w:num>
  <w:num w:numId="11" w16cid:durableId="1248156539">
    <w:abstractNumId w:val="1"/>
  </w:num>
  <w:num w:numId="12" w16cid:durableId="1446345167">
    <w:abstractNumId w:val="34"/>
  </w:num>
  <w:num w:numId="13" w16cid:durableId="1569462914">
    <w:abstractNumId w:val="2"/>
  </w:num>
  <w:num w:numId="14" w16cid:durableId="1096634683">
    <w:abstractNumId w:val="32"/>
  </w:num>
  <w:num w:numId="15" w16cid:durableId="865337552">
    <w:abstractNumId w:val="19"/>
  </w:num>
  <w:num w:numId="16" w16cid:durableId="1619486001">
    <w:abstractNumId w:val="35"/>
  </w:num>
  <w:num w:numId="17" w16cid:durableId="2062508970">
    <w:abstractNumId w:val="42"/>
  </w:num>
  <w:num w:numId="18" w16cid:durableId="1613128097">
    <w:abstractNumId w:val="17"/>
  </w:num>
  <w:num w:numId="19" w16cid:durableId="807012789">
    <w:abstractNumId w:val="4"/>
  </w:num>
  <w:num w:numId="20" w16cid:durableId="1742606046">
    <w:abstractNumId w:val="7"/>
  </w:num>
  <w:num w:numId="21" w16cid:durableId="1082526313">
    <w:abstractNumId w:val="41"/>
  </w:num>
  <w:num w:numId="22" w16cid:durableId="343408876">
    <w:abstractNumId w:val="18"/>
  </w:num>
  <w:num w:numId="23" w16cid:durableId="1413548279">
    <w:abstractNumId w:val="6"/>
  </w:num>
  <w:num w:numId="24" w16cid:durableId="487285512">
    <w:abstractNumId w:val="16"/>
  </w:num>
  <w:num w:numId="25" w16cid:durableId="184952549">
    <w:abstractNumId w:val="20"/>
  </w:num>
  <w:num w:numId="26" w16cid:durableId="786853249">
    <w:abstractNumId w:val="33"/>
  </w:num>
  <w:num w:numId="27" w16cid:durableId="946812948">
    <w:abstractNumId w:val="40"/>
  </w:num>
  <w:num w:numId="28" w16cid:durableId="852260274">
    <w:abstractNumId w:val="29"/>
  </w:num>
  <w:num w:numId="29" w16cid:durableId="291256969">
    <w:abstractNumId w:val="26"/>
  </w:num>
  <w:num w:numId="30" w16cid:durableId="298847515">
    <w:abstractNumId w:val="36"/>
  </w:num>
  <w:num w:numId="31" w16cid:durableId="1497183969">
    <w:abstractNumId w:val="24"/>
  </w:num>
  <w:num w:numId="32" w16cid:durableId="291012219">
    <w:abstractNumId w:val="11"/>
  </w:num>
  <w:num w:numId="33" w16cid:durableId="1888838707">
    <w:abstractNumId w:val="0"/>
  </w:num>
  <w:num w:numId="34" w16cid:durableId="737746649">
    <w:abstractNumId w:val="31"/>
  </w:num>
  <w:num w:numId="35" w16cid:durableId="1095789307">
    <w:abstractNumId w:val="3"/>
  </w:num>
  <w:num w:numId="36" w16cid:durableId="1042094715">
    <w:abstractNumId w:val="13"/>
  </w:num>
  <w:num w:numId="37" w16cid:durableId="1500384480">
    <w:abstractNumId w:val="30"/>
  </w:num>
  <w:num w:numId="38" w16cid:durableId="903905222">
    <w:abstractNumId w:val="27"/>
  </w:num>
  <w:num w:numId="39" w16cid:durableId="1830436862">
    <w:abstractNumId w:val="22"/>
  </w:num>
  <w:num w:numId="40" w16cid:durableId="645208593">
    <w:abstractNumId w:val="21"/>
  </w:num>
  <w:num w:numId="41" w16cid:durableId="1399783566">
    <w:abstractNumId w:val="38"/>
  </w:num>
  <w:num w:numId="42" w16cid:durableId="581525343">
    <w:abstractNumId w:val="37"/>
  </w:num>
  <w:num w:numId="43" w16cid:durableId="95565065">
    <w:abstractNumId w:val="9"/>
  </w:num>
  <w:num w:numId="44" w16cid:durableId="205280704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YwNzM0MzW1MDQDkko6SsGpxcWZ+XkgBYa1ANKvmjMsAAAA"/>
  </w:docVars>
  <w:rsids>
    <w:rsidRoot w:val="00876E9B"/>
    <w:rsid w:val="00000D59"/>
    <w:rsid w:val="00000D61"/>
    <w:rsid w:val="000028CD"/>
    <w:rsid w:val="00004414"/>
    <w:rsid w:val="00004CC7"/>
    <w:rsid w:val="00014AB6"/>
    <w:rsid w:val="00016F33"/>
    <w:rsid w:val="0002122C"/>
    <w:rsid w:val="0002230F"/>
    <w:rsid w:val="000226D8"/>
    <w:rsid w:val="00022990"/>
    <w:rsid w:val="00022DEE"/>
    <w:rsid w:val="00023636"/>
    <w:rsid w:val="00024D15"/>
    <w:rsid w:val="00027ADE"/>
    <w:rsid w:val="00032753"/>
    <w:rsid w:val="00032E5E"/>
    <w:rsid w:val="000347A3"/>
    <w:rsid w:val="00034CF9"/>
    <w:rsid w:val="00035113"/>
    <w:rsid w:val="00035806"/>
    <w:rsid w:val="000365A6"/>
    <w:rsid w:val="00041EA3"/>
    <w:rsid w:val="000525BA"/>
    <w:rsid w:val="00054C22"/>
    <w:rsid w:val="00054CB0"/>
    <w:rsid w:val="000602DA"/>
    <w:rsid w:val="00062745"/>
    <w:rsid w:val="00063369"/>
    <w:rsid w:val="00070820"/>
    <w:rsid w:val="00071153"/>
    <w:rsid w:val="00071971"/>
    <w:rsid w:val="00073885"/>
    <w:rsid w:val="000748AF"/>
    <w:rsid w:val="00074965"/>
    <w:rsid w:val="000771BD"/>
    <w:rsid w:val="00082107"/>
    <w:rsid w:val="000824A7"/>
    <w:rsid w:val="0009635D"/>
    <w:rsid w:val="00096C5A"/>
    <w:rsid w:val="00097DCC"/>
    <w:rsid w:val="000A09A7"/>
    <w:rsid w:val="000A0CC0"/>
    <w:rsid w:val="000A0DF5"/>
    <w:rsid w:val="000A2C42"/>
    <w:rsid w:val="000A2EF2"/>
    <w:rsid w:val="000A5758"/>
    <w:rsid w:val="000A597C"/>
    <w:rsid w:val="000A5BE2"/>
    <w:rsid w:val="000B4530"/>
    <w:rsid w:val="000B4D85"/>
    <w:rsid w:val="000B75CC"/>
    <w:rsid w:val="000C5FAB"/>
    <w:rsid w:val="000D45EC"/>
    <w:rsid w:val="000D4CE1"/>
    <w:rsid w:val="000D4FC4"/>
    <w:rsid w:val="000D7500"/>
    <w:rsid w:val="000E06EB"/>
    <w:rsid w:val="000E388E"/>
    <w:rsid w:val="000E5469"/>
    <w:rsid w:val="000E6C60"/>
    <w:rsid w:val="000E6CA9"/>
    <w:rsid w:val="000F2541"/>
    <w:rsid w:val="000F3BEF"/>
    <w:rsid w:val="000F3E6E"/>
    <w:rsid w:val="000F55F6"/>
    <w:rsid w:val="000F6F0B"/>
    <w:rsid w:val="0010129D"/>
    <w:rsid w:val="00101CFD"/>
    <w:rsid w:val="00106C5E"/>
    <w:rsid w:val="00111F6D"/>
    <w:rsid w:val="001126FA"/>
    <w:rsid w:val="00114496"/>
    <w:rsid w:val="0011512E"/>
    <w:rsid w:val="001234F9"/>
    <w:rsid w:val="00125361"/>
    <w:rsid w:val="00125B3B"/>
    <w:rsid w:val="00134526"/>
    <w:rsid w:val="00134A40"/>
    <w:rsid w:val="00140872"/>
    <w:rsid w:val="00140C91"/>
    <w:rsid w:val="00143B6A"/>
    <w:rsid w:val="00150055"/>
    <w:rsid w:val="00151628"/>
    <w:rsid w:val="00152A1E"/>
    <w:rsid w:val="001534AB"/>
    <w:rsid w:val="00153729"/>
    <w:rsid w:val="001540E1"/>
    <w:rsid w:val="00154C8E"/>
    <w:rsid w:val="001556D8"/>
    <w:rsid w:val="00156FD2"/>
    <w:rsid w:val="00157D5F"/>
    <w:rsid w:val="00157E62"/>
    <w:rsid w:val="001614D7"/>
    <w:rsid w:val="00163976"/>
    <w:rsid w:val="0016575D"/>
    <w:rsid w:val="00167A0D"/>
    <w:rsid w:val="00170A30"/>
    <w:rsid w:val="00172928"/>
    <w:rsid w:val="0017473D"/>
    <w:rsid w:val="00177D4A"/>
    <w:rsid w:val="00190F6A"/>
    <w:rsid w:val="00191005"/>
    <w:rsid w:val="00194715"/>
    <w:rsid w:val="00195306"/>
    <w:rsid w:val="001969AC"/>
    <w:rsid w:val="001A4B70"/>
    <w:rsid w:val="001A5A27"/>
    <w:rsid w:val="001A5E60"/>
    <w:rsid w:val="001A5E97"/>
    <w:rsid w:val="001B05ED"/>
    <w:rsid w:val="001B3B97"/>
    <w:rsid w:val="001B4A8B"/>
    <w:rsid w:val="001B6436"/>
    <w:rsid w:val="001C090A"/>
    <w:rsid w:val="001C3226"/>
    <w:rsid w:val="001D0238"/>
    <w:rsid w:val="001D03B8"/>
    <w:rsid w:val="001D3EE8"/>
    <w:rsid w:val="001D402B"/>
    <w:rsid w:val="001D503A"/>
    <w:rsid w:val="001D533F"/>
    <w:rsid w:val="001D54D3"/>
    <w:rsid w:val="001D7621"/>
    <w:rsid w:val="001E3F1C"/>
    <w:rsid w:val="001E57FC"/>
    <w:rsid w:val="001E6475"/>
    <w:rsid w:val="001F22E5"/>
    <w:rsid w:val="001F348A"/>
    <w:rsid w:val="001F6223"/>
    <w:rsid w:val="002019AE"/>
    <w:rsid w:val="002023B3"/>
    <w:rsid w:val="002039F1"/>
    <w:rsid w:val="00204B2F"/>
    <w:rsid w:val="0020506A"/>
    <w:rsid w:val="002072C2"/>
    <w:rsid w:val="00213C4F"/>
    <w:rsid w:val="00220714"/>
    <w:rsid w:val="00223031"/>
    <w:rsid w:val="00224E3C"/>
    <w:rsid w:val="0022551F"/>
    <w:rsid w:val="00232400"/>
    <w:rsid w:val="00233966"/>
    <w:rsid w:val="00234548"/>
    <w:rsid w:val="002365CC"/>
    <w:rsid w:val="0023725A"/>
    <w:rsid w:val="00240387"/>
    <w:rsid w:val="00240DAB"/>
    <w:rsid w:val="00245A2E"/>
    <w:rsid w:val="0024694D"/>
    <w:rsid w:val="002477C1"/>
    <w:rsid w:val="002501F1"/>
    <w:rsid w:val="00250BE1"/>
    <w:rsid w:val="00251A4D"/>
    <w:rsid w:val="00252616"/>
    <w:rsid w:val="00252FC5"/>
    <w:rsid w:val="00256A1C"/>
    <w:rsid w:val="0025724D"/>
    <w:rsid w:val="00260C8F"/>
    <w:rsid w:val="0026108C"/>
    <w:rsid w:val="0026164D"/>
    <w:rsid w:val="00263B4C"/>
    <w:rsid w:val="00265C60"/>
    <w:rsid w:val="002673C2"/>
    <w:rsid w:val="0026744B"/>
    <w:rsid w:val="002677C0"/>
    <w:rsid w:val="00271B53"/>
    <w:rsid w:val="00271F9C"/>
    <w:rsid w:val="00281060"/>
    <w:rsid w:val="00283AEC"/>
    <w:rsid w:val="00285DED"/>
    <w:rsid w:val="00287110"/>
    <w:rsid w:val="00296635"/>
    <w:rsid w:val="002A06BD"/>
    <w:rsid w:val="002A3906"/>
    <w:rsid w:val="002A7424"/>
    <w:rsid w:val="002A78FB"/>
    <w:rsid w:val="002B07EC"/>
    <w:rsid w:val="002B1B31"/>
    <w:rsid w:val="002B1B51"/>
    <w:rsid w:val="002C2247"/>
    <w:rsid w:val="002C4A69"/>
    <w:rsid w:val="002C4B3E"/>
    <w:rsid w:val="002C73CD"/>
    <w:rsid w:val="002D0656"/>
    <w:rsid w:val="002D18DD"/>
    <w:rsid w:val="002D28B0"/>
    <w:rsid w:val="002D4FC8"/>
    <w:rsid w:val="002D7A13"/>
    <w:rsid w:val="002E3A4C"/>
    <w:rsid w:val="002E6DC7"/>
    <w:rsid w:val="002F2A10"/>
    <w:rsid w:val="002F5A17"/>
    <w:rsid w:val="002F753F"/>
    <w:rsid w:val="00300864"/>
    <w:rsid w:val="00301DD6"/>
    <w:rsid w:val="00302499"/>
    <w:rsid w:val="00306F65"/>
    <w:rsid w:val="00310FB8"/>
    <w:rsid w:val="00314302"/>
    <w:rsid w:val="0031766A"/>
    <w:rsid w:val="00322531"/>
    <w:rsid w:val="00322589"/>
    <w:rsid w:val="00331081"/>
    <w:rsid w:val="00332141"/>
    <w:rsid w:val="003350DA"/>
    <w:rsid w:val="003370C6"/>
    <w:rsid w:val="00341813"/>
    <w:rsid w:val="0034259C"/>
    <w:rsid w:val="00342743"/>
    <w:rsid w:val="00346726"/>
    <w:rsid w:val="00350204"/>
    <w:rsid w:val="003508C8"/>
    <w:rsid w:val="00353DB7"/>
    <w:rsid w:val="00354DD4"/>
    <w:rsid w:val="00355286"/>
    <w:rsid w:val="00355485"/>
    <w:rsid w:val="003564D4"/>
    <w:rsid w:val="00360EB5"/>
    <w:rsid w:val="00361C60"/>
    <w:rsid w:val="0036441F"/>
    <w:rsid w:val="00365220"/>
    <w:rsid w:val="00367A28"/>
    <w:rsid w:val="0037156C"/>
    <w:rsid w:val="00372428"/>
    <w:rsid w:val="00372813"/>
    <w:rsid w:val="00372964"/>
    <w:rsid w:val="00381082"/>
    <w:rsid w:val="003811A7"/>
    <w:rsid w:val="003818BA"/>
    <w:rsid w:val="0038482F"/>
    <w:rsid w:val="00386278"/>
    <w:rsid w:val="00386C11"/>
    <w:rsid w:val="0038791A"/>
    <w:rsid w:val="003968E5"/>
    <w:rsid w:val="0039790C"/>
    <w:rsid w:val="003A1DD0"/>
    <w:rsid w:val="003A627D"/>
    <w:rsid w:val="003B2FB3"/>
    <w:rsid w:val="003B36F8"/>
    <w:rsid w:val="003C3B61"/>
    <w:rsid w:val="003C5815"/>
    <w:rsid w:val="003C5FA2"/>
    <w:rsid w:val="003C6313"/>
    <w:rsid w:val="003C66BA"/>
    <w:rsid w:val="003D0E72"/>
    <w:rsid w:val="003D3B70"/>
    <w:rsid w:val="003E012C"/>
    <w:rsid w:val="003E079C"/>
    <w:rsid w:val="003E1BA9"/>
    <w:rsid w:val="003E2ADA"/>
    <w:rsid w:val="003E4405"/>
    <w:rsid w:val="003E6DC1"/>
    <w:rsid w:val="003E77D0"/>
    <w:rsid w:val="003F22A5"/>
    <w:rsid w:val="003F7E3D"/>
    <w:rsid w:val="00403B99"/>
    <w:rsid w:val="0041519C"/>
    <w:rsid w:val="00415E74"/>
    <w:rsid w:val="0041731C"/>
    <w:rsid w:val="00417661"/>
    <w:rsid w:val="00417F3E"/>
    <w:rsid w:val="00420336"/>
    <w:rsid w:val="00421E49"/>
    <w:rsid w:val="00426A0F"/>
    <w:rsid w:val="00427072"/>
    <w:rsid w:val="00427E13"/>
    <w:rsid w:val="00432F2E"/>
    <w:rsid w:val="00443C85"/>
    <w:rsid w:val="004444C0"/>
    <w:rsid w:val="00447978"/>
    <w:rsid w:val="00447FA1"/>
    <w:rsid w:val="0045164B"/>
    <w:rsid w:val="00454914"/>
    <w:rsid w:val="00455659"/>
    <w:rsid w:val="00457ABD"/>
    <w:rsid w:val="00461DB1"/>
    <w:rsid w:val="00463766"/>
    <w:rsid w:val="00463D73"/>
    <w:rsid w:val="0047365B"/>
    <w:rsid w:val="00473D31"/>
    <w:rsid w:val="0048132B"/>
    <w:rsid w:val="00483F57"/>
    <w:rsid w:val="00487288"/>
    <w:rsid w:val="00487C74"/>
    <w:rsid w:val="004948F3"/>
    <w:rsid w:val="00494CB7"/>
    <w:rsid w:val="00495224"/>
    <w:rsid w:val="00495741"/>
    <w:rsid w:val="00496E18"/>
    <w:rsid w:val="00497914"/>
    <w:rsid w:val="004A17F6"/>
    <w:rsid w:val="004B1BD2"/>
    <w:rsid w:val="004B3D39"/>
    <w:rsid w:val="004C01A6"/>
    <w:rsid w:val="004C1355"/>
    <w:rsid w:val="004C5857"/>
    <w:rsid w:val="004C5960"/>
    <w:rsid w:val="004C64FD"/>
    <w:rsid w:val="004D1D47"/>
    <w:rsid w:val="004D3BBC"/>
    <w:rsid w:val="004E20AB"/>
    <w:rsid w:val="004E48B5"/>
    <w:rsid w:val="004E4991"/>
    <w:rsid w:val="004E7DBE"/>
    <w:rsid w:val="004F45AC"/>
    <w:rsid w:val="004F7ED1"/>
    <w:rsid w:val="0050206C"/>
    <w:rsid w:val="00504735"/>
    <w:rsid w:val="005064A3"/>
    <w:rsid w:val="00506A64"/>
    <w:rsid w:val="005070AA"/>
    <w:rsid w:val="00510671"/>
    <w:rsid w:val="0051296A"/>
    <w:rsid w:val="005133A6"/>
    <w:rsid w:val="0051440B"/>
    <w:rsid w:val="00514D2F"/>
    <w:rsid w:val="005169B6"/>
    <w:rsid w:val="00522761"/>
    <w:rsid w:val="00527647"/>
    <w:rsid w:val="005276F2"/>
    <w:rsid w:val="00535F0D"/>
    <w:rsid w:val="0053668D"/>
    <w:rsid w:val="005366EC"/>
    <w:rsid w:val="0054032F"/>
    <w:rsid w:val="005430AE"/>
    <w:rsid w:val="00545092"/>
    <w:rsid w:val="00545CA0"/>
    <w:rsid w:val="0054663F"/>
    <w:rsid w:val="00550A5A"/>
    <w:rsid w:val="00553853"/>
    <w:rsid w:val="005605C6"/>
    <w:rsid w:val="0056501F"/>
    <w:rsid w:val="005711AA"/>
    <w:rsid w:val="00571DC7"/>
    <w:rsid w:val="00576456"/>
    <w:rsid w:val="00580796"/>
    <w:rsid w:val="005813BF"/>
    <w:rsid w:val="00582325"/>
    <w:rsid w:val="00582AC0"/>
    <w:rsid w:val="00583C11"/>
    <w:rsid w:val="005841E5"/>
    <w:rsid w:val="00587341"/>
    <w:rsid w:val="00591F83"/>
    <w:rsid w:val="00591FB3"/>
    <w:rsid w:val="005943C7"/>
    <w:rsid w:val="00596642"/>
    <w:rsid w:val="00597D27"/>
    <w:rsid w:val="00597E90"/>
    <w:rsid w:val="005A176B"/>
    <w:rsid w:val="005A2CDC"/>
    <w:rsid w:val="005A5257"/>
    <w:rsid w:val="005A745E"/>
    <w:rsid w:val="005B46B9"/>
    <w:rsid w:val="005B5413"/>
    <w:rsid w:val="005B5684"/>
    <w:rsid w:val="005B5A78"/>
    <w:rsid w:val="005C22D7"/>
    <w:rsid w:val="005C5F7C"/>
    <w:rsid w:val="005D31C2"/>
    <w:rsid w:val="005D3493"/>
    <w:rsid w:val="005E1092"/>
    <w:rsid w:val="005E3C77"/>
    <w:rsid w:val="005E3F79"/>
    <w:rsid w:val="005E4E9D"/>
    <w:rsid w:val="005E5513"/>
    <w:rsid w:val="005E658A"/>
    <w:rsid w:val="005E7612"/>
    <w:rsid w:val="005E7C0F"/>
    <w:rsid w:val="005F3E1E"/>
    <w:rsid w:val="005F5B31"/>
    <w:rsid w:val="005F76B6"/>
    <w:rsid w:val="00600995"/>
    <w:rsid w:val="00601D71"/>
    <w:rsid w:val="00605F0B"/>
    <w:rsid w:val="006077DF"/>
    <w:rsid w:val="00610801"/>
    <w:rsid w:val="00610DE9"/>
    <w:rsid w:val="00612D76"/>
    <w:rsid w:val="00617EE6"/>
    <w:rsid w:val="00631908"/>
    <w:rsid w:val="00631A3D"/>
    <w:rsid w:val="006343B6"/>
    <w:rsid w:val="006406D3"/>
    <w:rsid w:val="0064125F"/>
    <w:rsid w:val="00643E57"/>
    <w:rsid w:val="00650872"/>
    <w:rsid w:val="00651B85"/>
    <w:rsid w:val="00654159"/>
    <w:rsid w:val="00655057"/>
    <w:rsid w:val="00655B16"/>
    <w:rsid w:val="00656E8E"/>
    <w:rsid w:val="00657082"/>
    <w:rsid w:val="006608FF"/>
    <w:rsid w:val="006647F7"/>
    <w:rsid w:val="00666423"/>
    <w:rsid w:val="00667770"/>
    <w:rsid w:val="00667B9A"/>
    <w:rsid w:val="00672DD4"/>
    <w:rsid w:val="0067523E"/>
    <w:rsid w:val="00676811"/>
    <w:rsid w:val="006776E6"/>
    <w:rsid w:val="00684E0D"/>
    <w:rsid w:val="00684ECF"/>
    <w:rsid w:val="0068717F"/>
    <w:rsid w:val="00692669"/>
    <w:rsid w:val="006956CE"/>
    <w:rsid w:val="0069630E"/>
    <w:rsid w:val="006A1DD6"/>
    <w:rsid w:val="006A6172"/>
    <w:rsid w:val="006B0A36"/>
    <w:rsid w:val="006B6EA5"/>
    <w:rsid w:val="006B7806"/>
    <w:rsid w:val="006C2DB7"/>
    <w:rsid w:val="006D2856"/>
    <w:rsid w:val="006D50DE"/>
    <w:rsid w:val="006D5188"/>
    <w:rsid w:val="006D7363"/>
    <w:rsid w:val="006E102D"/>
    <w:rsid w:val="006E1E87"/>
    <w:rsid w:val="006E2405"/>
    <w:rsid w:val="006E3962"/>
    <w:rsid w:val="006E7883"/>
    <w:rsid w:val="006F0A2C"/>
    <w:rsid w:val="006F135B"/>
    <w:rsid w:val="006F17D7"/>
    <w:rsid w:val="006F49BB"/>
    <w:rsid w:val="00702339"/>
    <w:rsid w:val="00716321"/>
    <w:rsid w:val="00716A1C"/>
    <w:rsid w:val="00721ECB"/>
    <w:rsid w:val="00723997"/>
    <w:rsid w:val="007300BB"/>
    <w:rsid w:val="007370E2"/>
    <w:rsid w:val="00737E21"/>
    <w:rsid w:val="007430F3"/>
    <w:rsid w:val="00744A88"/>
    <w:rsid w:val="0074575E"/>
    <w:rsid w:val="0075042D"/>
    <w:rsid w:val="00751877"/>
    <w:rsid w:val="00752BC2"/>
    <w:rsid w:val="00754A22"/>
    <w:rsid w:val="00756FDC"/>
    <w:rsid w:val="007573A4"/>
    <w:rsid w:val="0076103A"/>
    <w:rsid w:val="00761876"/>
    <w:rsid w:val="00765730"/>
    <w:rsid w:val="00767A98"/>
    <w:rsid w:val="00770A70"/>
    <w:rsid w:val="00773E17"/>
    <w:rsid w:val="00775824"/>
    <w:rsid w:val="0078412B"/>
    <w:rsid w:val="00786DA1"/>
    <w:rsid w:val="00787E0D"/>
    <w:rsid w:val="00787EB4"/>
    <w:rsid w:val="00791E00"/>
    <w:rsid w:val="00793A7D"/>
    <w:rsid w:val="00793BCA"/>
    <w:rsid w:val="007A00E2"/>
    <w:rsid w:val="007A1FDB"/>
    <w:rsid w:val="007A4002"/>
    <w:rsid w:val="007A50C4"/>
    <w:rsid w:val="007B1892"/>
    <w:rsid w:val="007D086A"/>
    <w:rsid w:val="007D189F"/>
    <w:rsid w:val="007D77E2"/>
    <w:rsid w:val="007E1715"/>
    <w:rsid w:val="007F3E8D"/>
    <w:rsid w:val="00802164"/>
    <w:rsid w:val="00802C6A"/>
    <w:rsid w:val="0081114E"/>
    <w:rsid w:val="0081293B"/>
    <w:rsid w:val="008178F5"/>
    <w:rsid w:val="00817A81"/>
    <w:rsid w:val="0082773C"/>
    <w:rsid w:val="00834ED7"/>
    <w:rsid w:val="00837AA2"/>
    <w:rsid w:val="00847B65"/>
    <w:rsid w:val="00851DEA"/>
    <w:rsid w:val="00852F6C"/>
    <w:rsid w:val="00860ECD"/>
    <w:rsid w:val="00863A7A"/>
    <w:rsid w:val="0086619E"/>
    <w:rsid w:val="00866686"/>
    <w:rsid w:val="008667F0"/>
    <w:rsid w:val="00871D9E"/>
    <w:rsid w:val="00873C6C"/>
    <w:rsid w:val="00874C78"/>
    <w:rsid w:val="008761C5"/>
    <w:rsid w:val="00876E9B"/>
    <w:rsid w:val="00877E6F"/>
    <w:rsid w:val="0088146F"/>
    <w:rsid w:val="00882BF5"/>
    <w:rsid w:val="008838DA"/>
    <w:rsid w:val="008914EA"/>
    <w:rsid w:val="008937DF"/>
    <w:rsid w:val="00893B02"/>
    <w:rsid w:val="008A457A"/>
    <w:rsid w:val="008A498C"/>
    <w:rsid w:val="008A69AC"/>
    <w:rsid w:val="008A735C"/>
    <w:rsid w:val="008B58B9"/>
    <w:rsid w:val="008B748A"/>
    <w:rsid w:val="008C1744"/>
    <w:rsid w:val="008C258F"/>
    <w:rsid w:val="008C30C9"/>
    <w:rsid w:val="008C57EA"/>
    <w:rsid w:val="008C734E"/>
    <w:rsid w:val="008D5C6B"/>
    <w:rsid w:val="008D7769"/>
    <w:rsid w:val="008E3E7D"/>
    <w:rsid w:val="008E66DC"/>
    <w:rsid w:val="008E755F"/>
    <w:rsid w:val="008F0B6D"/>
    <w:rsid w:val="008F15E0"/>
    <w:rsid w:val="008F3284"/>
    <w:rsid w:val="008F5C57"/>
    <w:rsid w:val="00902621"/>
    <w:rsid w:val="00902973"/>
    <w:rsid w:val="00903B9F"/>
    <w:rsid w:val="00904A9D"/>
    <w:rsid w:val="00904B15"/>
    <w:rsid w:val="0090507B"/>
    <w:rsid w:val="009201EC"/>
    <w:rsid w:val="00922365"/>
    <w:rsid w:val="0093134E"/>
    <w:rsid w:val="00932065"/>
    <w:rsid w:val="00932F4E"/>
    <w:rsid w:val="009336AA"/>
    <w:rsid w:val="00934820"/>
    <w:rsid w:val="0093743B"/>
    <w:rsid w:val="00941AB3"/>
    <w:rsid w:val="00942250"/>
    <w:rsid w:val="00943106"/>
    <w:rsid w:val="00944736"/>
    <w:rsid w:val="00944838"/>
    <w:rsid w:val="009453C0"/>
    <w:rsid w:val="00947760"/>
    <w:rsid w:val="00950ABD"/>
    <w:rsid w:val="00962EDD"/>
    <w:rsid w:val="009631F2"/>
    <w:rsid w:val="00966BC2"/>
    <w:rsid w:val="0097165F"/>
    <w:rsid w:val="00972A6B"/>
    <w:rsid w:val="00975307"/>
    <w:rsid w:val="00986ECB"/>
    <w:rsid w:val="00990C05"/>
    <w:rsid w:val="0099154D"/>
    <w:rsid w:val="009920D6"/>
    <w:rsid w:val="00996AD1"/>
    <w:rsid w:val="009A1A0C"/>
    <w:rsid w:val="009A2FA8"/>
    <w:rsid w:val="009A392E"/>
    <w:rsid w:val="009A4408"/>
    <w:rsid w:val="009B0EA4"/>
    <w:rsid w:val="009B1196"/>
    <w:rsid w:val="009B119F"/>
    <w:rsid w:val="009B1697"/>
    <w:rsid w:val="009B2ECA"/>
    <w:rsid w:val="009B553C"/>
    <w:rsid w:val="009B6F61"/>
    <w:rsid w:val="009C142B"/>
    <w:rsid w:val="009C5C4E"/>
    <w:rsid w:val="009D1F35"/>
    <w:rsid w:val="009D3BF0"/>
    <w:rsid w:val="009D727D"/>
    <w:rsid w:val="009E3F9C"/>
    <w:rsid w:val="009F1EDF"/>
    <w:rsid w:val="009F25B0"/>
    <w:rsid w:val="009F2A48"/>
    <w:rsid w:val="009F33EF"/>
    <w:rsid w:val="00A03B54"/>
    <w:rsid w:val="00A179A9"/>
    <w:rsid w:val="00A21F08"/>
    <w:rsid w:val="00A225C9"/>
    <w:rsid w:val="00A22FC9"/>
    <w:rsid w:val="00A26743"/>
    <w:rsid w:val="00A2710F"/>
    <w:rsid w:val="00A346E3"/>
    <w:rsid w:val="00A37067"/>
    <w:rsid w:val="00A43354"/>
    <w:rsid w:val="00A56230"/>
    <w:rsid w:val="00A56CC1"/>
    <w:rsid w:val="00A60461"/>
    <w:rsid w:val="00A6437F"/>
    <w:rsid w:val="00A65E89"/>
    <w:rsid w:val="00A7081F"/>
    <w:rsid w:val="00A7086E"/>
    <w:rsid w:val="00A70A71"/>
    <w:rsid w:val="00A71E91"/>
    <w:rsid w:val="00A76E2B"/>
    <w:rsid w:val="00A824B5"/>
    <w:rsid w:val="00A83225"/>
    <w:rsid w:val="00A84996"/>
    <w:rsid w:val="00A874FD"/>
    <w:rsid w:val="00A91691"/>
    <w:rsid w:val="00A94B9A"/>
    <w:rsid w:val="00AA0BA5"/>
    <w:rsid w:val="00AA1246"/>
    <w:rsid w:val="00AA2451"/>
    <w:rsid w:val="00AA25C6"/>
    <w:rsid w:val="00AA3F50"/>
    <w:rsid w:val="00AA5481"/>
    <w:rsid w:val="00AB18A7"/>
    <w:rsid w:val="00AB248A"/>
    <w:rsid w:val="00AB4AB2"/>
    <w:rsid w:val="00AB57AB"/>
    <w:rsid w:val="00AB6D43"/>
    <w:rsid w:val="00AC01FD"/>
    <w:rsid w:val="00AC4A68"/>
    <w:rsid w:val="00AC546A"/>
    <w:rsid w:val="00AC5CE9"/>
    <w:rsid w:val="00AC5D61"/>
    <w:rsid w:val="00AD00AD"/>
    <w:rsid w:val="00AE47A7"/>
    <w:rsid w:val="00AF082E"/>
    <w:rsid w:val="00AF240C"/>
    <w:rsid w:val="00AF41CF"/>
    <w:rsid w:val="00AF5C77"/>
    <w:rsid w:val="00AF5FD5"/>
    <w:rsid w:val="00AF6231"/>
    <w:rsid w:val="00B00300"/>
    <w:rsid w:val="00B00592"/>
    <w:rsid w:val="00B02A1A"/>
    <w:rsid w:val="00B10855"/>
    <w:rsid w:val="00B138BB"/>
    <w:rsid w:val="00B162C8"/>
    <w:rsid w:val="00B21876"/>
    <w:rsid w:val="00B22594"/>
    <w:rsid w:val="00B22832"/>
    <w:rsid w:val="00B23298"/>
    <w:rsid w:val="00B25F38"/>
    <w:rsid w:val="00B26321"/>
    <w:rsid w:val="00B26EDF"/>
    <w:rsid w:val="00B31232"/>
    <w:rsid w:val="00B37318"/>
    <w:rsid w:val="00B37C9F"/>
    <w:rsid w:val="00B37D3C"/>
    <w:rsid w:val="00B423A8"/>
    <w:rsid w:val="00B425B4"/>
    <w:rsid w:val="00B43E73"/>
    <w:rsid w:val="00B45432"/>
    <w:rsid w:val="00B53FED"/>
    <w:rsid w:val="00B55818"/>
    <w:rsid w:val="00B57580"/>
    <w:rsid w:val="00B61140"/>
    <w:rsid w:val="00B7075D"/>
    <w:rsid w:val="00B7524D"/>
    <w:rsid w:val="00B756FB"/>
    <w:rsid w:val="00B75B08"/>
    <w:rsid w:val="00B80650"/>
    <w:rsid w:val="00B86B32"/>
    <w:rsid w:val="00B86E2A"/>
    <w:rsid w:val="00B90D7A"/>
    <w:rsid w:val="00B913AD"/>
    <w:rsid w:val="00B9687F"/>
    <w:rsid w:val="00B97419"/>
    <w:rsid w:val="00BA0322"/>
    <w:rsid w:val="00BA0F24"/>
    <w:rsid w:val="00BA1014"/>
    <w:rsid w:val="00BA3D6B"/>
    <w:rsid w:val="00BA7474"/>
    <w:rsid w:val="00BA769E"/>
    <w:rsid w:val="00BB16B6"/>
    <w:rsid w:val="00BD29F7"/>
    <w:rsid w:val="00BD3E73"/>
    <w:rsid w:val="00BE614F"/>
    <w:rsid w:val="00BF22C1"/>
    <w:rsid w:val="00BF56DA"/>
    <w:rsid w:val="00BF74C0"/>
    <w:rsid w:val="00C05C0F"/>
    <w:rsid w:val="00C130B4"/>
    <w:rsid w:val="00C15A8C"/>
    <w:rsid w:val="00C17AE3"/>
    <w:rsid w:val="00C229F8"/>
    <w:rsid w:val="00C22FEB"/>
    <w:rsid w:val="00C24A34"/>
    <w:rsid w:val="00C323AA"/>
    <w:rsid w:val="00C32713"/>
    <w:rsid w:val="00C3373D"/>
    <w:rsid w:val="00C54251"/>
    <w:rsid w:val="00C55D9A"/>
    <w:rsid w:val="00C66A65"/>
    <w:rsid w:val="00C67059"/>
    <w:rsid w:val="00C72F3E"/>
    <w:rsid w:val="00C72F74"/>
    <w:rsid w:val="00C7307F"/>
    <w:rsid w:val="00C74062"/>
    <w:rsid w:val="00C82373"/>
    <w:rsid w:val="00C84A72"/>
    <w:rsid w:val="00C918CA"/>
    <w:rsid w:val="00C97569"/>
    <w:rsid w:val="00C97A22"/>
    <w:rsid w:val="00CA18E4"/>
    <w:rsid w:val="00CA247B"/>
    <w:rsid w:val="00CA3F08"/>
    <w:rsid w:val="00CA786F"/>
    <w:rsid w:val="00CB3CB2"/>
    <w:rsid w:val="00CB3FA1"/>
    <w:rsid w:val="00CB4C5A"/>
    <w:rsid w:val="00CC2199"/>
    <w:rsid w:val="00CC3CC2"/>
    <w:rsid w:val="00CD1C9E"/>
    <w:rsid w:val="00CD4AE0"/>
    <w:rsid w:val="00CD6CD6"/>
    <w:rsid w:val="00CE12FC"/>
    <w:rsid w:val="00CE690E"/>
    <w:rsid w:val="00CF04B9"/>
    <w:rsid w:val="00CF31B0"/>
    <w:rsid w:val="00CF5AE0"/>
    <w:rsid w:val="00D04924"/>
    <w:rsid w:val="00D1059D"/>
    <w:rsid w:val="00D11332"/>
    <w:rsid w:val="00D139CD"/>
    <w:rsid w:val="00D13F78"/>
    <w:rsid w:val="00D172FE"/>
    <w:rsid w:val="00D174EE"/>
    <w:rsid w:val="00D229BF"/>
    <w:rsid w:val="00D22C0B"/>
    <w:rsid w:val="00D3371D"/>
    <w:rsid w:val="00D35F4B"/>
    <w:rsid w:val="00D363F5"/>
    <w:rsid w:val="00D36669"/>
    <w:rsid w:val="00D41294"/>
    <w:rsid w:val="00D41CF8"/>
    <w:rsid w:val="00D425CE"/>
    <w:rsid w:val="00D4390C"/>
    <w:rsid w:val="00D509A8"/>
    <w:rsid w:val="00D51933"/>
    <w:rsid w:val="00D51C55"/>
    <w:rsid w:val="00D53C81"/>
    <w:rsid w:val="00D541A5"/>
    <w:rsid w:val="00D55375"/>
    <w:rsid w:val="00D57B06"/>
    <w:rsid w:val="00D61B67"/>
    <w:rsid w:val="00D62DF1"/>
    <w:rsid w:val="00D63A19"/>
    <w:rsid w:val="00D67312"/>
    <w:rsid w:val="00D676C0"/>
    <w:rsid w:val="00D72A13"/>
    <w:rsid w:val="00D72DD3"/>
    <w:rsid w:val="00D7370C"/>
    <w:rsid w:val="00D768DA"/>
    <w:rsid w:val="00D76B1F"/>
    <w:rsid w:val="00D76BBB"/>
    <w:rsid w:val="00D81ABE"/>
    <w:rsid w:val="00D82F2D"/>
    <w:rsid w:val="00D8713A"/>
    <w:rsid w:val="00D90970"/>
    <w:rsid w:val="00D94521"/>
    <w:rsid w:val="00D94827"/>
    <w:rsid w:val="00D966D1"/>
    <w:rsid w:val="00DA1814"/>
    <w:rsid w:val="00DA1EFB"/>
    <w:rsid w:val="00DA20D4"/>
    <w:rsid w:val="00DA5271"/>
    <w:rsid w:val="00DB2FB6"/>
    <w:rsid w:val="00DB4E87"/>
    <w:rsid w:val="00DB593E"/>
    <w:rsid w:val="00DB5AB4"/>
    <w:rsid w:val="00DC3134"/>
    <w:rsid w:val="00DC58B2"/>
    <w:rsid w:val="00DC6EAA"/>
    <w:rsid w:val="00DD01EE"/>
    <w:rsid w:val="00DD05DD"/>
    <w:rsid w:val="00DD2C3F"/>
    <w:rsid w:val="00DD47A1"/>
    <w:rsid w:val="00DE12C5"/>
    <w:rsid w:val="00DE5E2F"/>
    <w:rsid w:val="00DE6C96"/>
    <w:rsid w:val="00DF1369"/>
    <w:rsid w:val="00DF172B"/>
    <w:rsid w:val="00DF1B75"/>
    <w:rsid w:val="00DF2B1A"/>
    <w:rsid w:val="00DF3E87"/>
    <w:rsid w:val="00DF44E3"/>
    <w:rsid w:val="00DF48D7"/>
    <w:rsid w:val="00DF525E"/>
    <w:rsid w:val="00DF584B"/>
    <w:rsid w:val="00E00001"/>
    <w:rsid w:val="00E044DB"/>
    <w:rsid w:val="00E04CC4"/>
    <w:rsid w:val="00E06A2B"/>
    <w:rsid w:val="00E105CC"/>
    <w:rsid w:val="00E16165"/>
    <w:rsid w:val="00E177D1"/>
    <w:rsid w:val="00E17F22"/>
    <w:rsid w:val="00E201E5"/>
    <w:rsid w:val="00E24C58"/>
    <w:rsid w:val="00E266FB"/>
    <w:rsid w:val="00E339E4"/>
    <w:rsid w:val="00E3591C"/>
    <w:rsid w:val="00E36DA3"/>
    <w:rsid w:val="00E4023A"/>
    <w:rsid w:val="00E40C6B"/>
    <w:rsid w:val="00E53292"/>
    <w:rsid w:val="00E55C0D"/>
    <w:rsid w:val="00E61612"/>
    <w:rsid w:val="00E70C01"/>
    <w:rsid w:val="00E71539"/>
    <w:rsid w:val="00E71D99"/>
    <w:rsid w:val="00E72DCA"/>
    <w:rsid w:val="00E7630A"/>
    <w:rsid w:val="00E7648C"/>
    <w:rsid w:val="00E82AB5"/>
    <w:rsid w:val="00E84B27"/>
    <w:rsid w:val="00E90279"/>
    <w:rsid w:val="00E912C7"/>
    <w:rsid w:val="00E93E95"/>
    <w:rsid w:val="00EA0848"/>
    <w:rsid w:val="00EA578F"/>
    <w:rsid w:val="00EA654F"/>
    <w:rsid w:val="00EA7A99"/>
    <w:rsid w:val="00EB1E60"/>
    <w:rsid w:val="00EB6179"/>
    <w:rsid w:val="00EB76D6"/>
    <w:rsid w:val="00EC15AF"/>
    <w:rsid w:val="00EC271F"/>
    <w:rsid w:val="00EC2D71"/>
    <w:rsid w:val="00EC5AC0"/>
    <w:rsid w:val="00EC5FB6"/>
    <w:rsid w:val="00ED09A0"/>
    <w:rsid w:val="00ED0A2C"/>
    <w:rsid w:val="00ED2907"/>
    <w:rsid w:val="00ED5796"/>
    <w:rsid w:val="00ED6352"/>
    <w:rsid w:val="00ED6F38"/>
    <w:rsid w:val="00EE0C40"/>
    <w:rsid w:val="00EE0FD1"/>
    <w:rsid w:val="00EE2EE9"/>
    <w:rsid w:val="00EF6165"/>
    <w:rsid w:val="00EF677C"/>
    <w:rsid w:val="00EF7961"/>
    <w:rsid w:val="00F01CBB"/>
    <w:rsid w:val="00F107B2"/>
    <w:rsid w:val="00F10C2A"/>
    <w:rsid w:val="00F1332B"/>
    <w:rsid w:val="00F13AA8"/>
    <w:rsid w:val="00F13DCF"/>
    <w:rsid w:val="00F14FCB"/>
    <w:rsid w:val="00F15EDB"/>
    <w:rsid w:val="00F167F1"/>
    <w:rsid w:val="00F26045"/>
    <w:rsid w:val="00F26156"/>
    <w:rsid w:val="00F26848"/>
    <w:rsid w:val="00F32E61"/>
    <w:rsid w:val="00F351EE"/>
    <w:rsid w:val="00F410EF"/>
    <w:rsid w:val="00F413B3"/>
    <w:rsid w:val="00F425CB"/>
    <w:rsid w:val="00F433A9"/>
    <w:rsid w:val="00F44A83"/>
    <w:rsid w:val="00F46EAF"/>
    <w:rsid w:val="00F507B7"/>
    <w:rsid w:val="00F52F57"/>
    <w:rsid w:val="00F53439"/>
    <w:rsid w:val="00F53E5B"/>
    <w:rsid w:val="00F542BA"/>
    <w:rsid w:val="00F54E17"/>
    <w:rsid w:val="00F5723E"/>
    <w:rsid w:val="00F60263"/>
    <w:rsid w:val="00F62B8A"/>
    <w:rsid w:val="00F64013"/>
    <w:rsid w:val="00F64B5E"/>
    <w:rsid w:val="00F66727"/>
    <w:rsid w:val="00F670D4"/>
    <w:rsid w:val="00F70448"/>
    <w:rsid w:val="00F71571"/>
    <w:rsid w:val="00F82717"/>
    <w:rsid w:val="00F828FB"/>
    <w:rsid w:val="00F82ED7"/>
    <w:rsid w:val="00F833F2"/>
    <w:rsid w:val="00F917F4"/>
    <w:rsid w:val="00F93D69"/>
    <w:rsid w:val="00F940F2"/>
    <w:rsid w:val="00F963FF"/>
    <w:rsid w:val="00FA08AE"/>
    <w:rsid w:val="00FA19AC"/>
    <w:rsid w:val="00FA2884"/>
    <w:rsid w:val="00FA7A01"/>
    <w:rsid w:val="00FB4137"/>
    <w:rsid w:val="00FB633F"/>
    <w:rsid w:val="00FB7893"/>
    <w:rsid w:val="00FC0CF5"/>
    <w:rsid w:val="00FC25C2"/>
    <w:rsid w:val="00FC4BAC"/>
    <w:rsid w:val="00FD0BAF"/>
    <w:rsid w:val="00FD3C46"/>
    <w:rsid w:val="00FD4D45"/>
    <w:rsid w:val="00FD752F"/>
    <w:rsid w:val="00FE11A9"/>
    <w:rsid w:val="00FE6F4A"/>
    <w:rsid w:val="00FE7974"/>
    <w:rsid w:val="00FF297C"/>
    <w:rsid w:val="16BFF185"/>
    <w:rsid w:val="1B8C757F"/>
    <w:rsid w:val="244C9A13"/>
    <w:rsid w:val="286B4A04"/>
    <w:rsid w:val="2E6EFC1D"/>
    <w:rsid w:val="2EE4C3E3"/>
    <w:rsid w:val="324F335F"/>
    <w:rsid w:val="34E08670"/>
    <w:rsid w:val="3C4F47EB"/>
    <w:rsid w:val="6E6CF32F"/>
    <w:rsid w:val="7D327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FFF511E"/>
  <w15:docId w15:val="{FBC62443-F500-40FF-BEF4-9ADBE098C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7C7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463D7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1449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4496"/>
    <w:rPr>
      <w:rFonts w:ascii="Tahoma" w:eastAsia="Times New Roman" w:hAnsi="Tahoma" w:cs="Tahoma"/>
      <w:sz w:val="16"/>
      <w:szCs w:val="16"/>
      <w:lang w:val="en-US"/>
    </w:rPr>
  </w:style>
  <w:style w:type="table" w:styleId="TableGrid">
    <w:name w:val="Table Grid"/>
    <w:basedOn w:val="TableNormal"/>
    <w:uiPriority w:val="59"/>
    <w:rsid w:val="008C25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670D4"/>
    <w:pPr>
      <w:spacing w:before="100" w:beforeAutospacing="1" w:after="100" w:afterAutospacing="1"/>
    </w:pPr>
    <w:rPr>
      <w:lang w:val="id-ID" w:eastAsia="id-ID"/>
    </w:rPr>
  </w:style>
  <w:style w:type="character" w:styleId="Strong">
    <w:name w:val="Strong"/>
    <w:basedOn w:val="DefaultParagraphFont"/>
    <w:uiPriority w:val="22"/>
    <w:qFormat/>
    <w:rsid w:val="00F670D4"/>
    <w:rPr>
      <w:b/>
      <w:bCs/>
    </w:rPr>
  </w:style>
  <w:style w:type="character" w:customStyle="1" w:styleId="apple-converted-space">
    <w:name w:val="apple-converted-space"/>
    <w:basedOn w:val="DefaultParagraphFont"/>
    <w:rsid w:val="00F670D4"/>
  </w:style>
  <w:style w:type="character" w:customStyle="1" w:styleId="ListParagraphChar">
    <w:name w:val="List Paragraph Char"/>
    <w:link w:val="ListParagraph"/>
    <w:uiPriority w:val="34"/>
    <w:locked/>
    <w:rsid w:val="00494CB7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157E62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F58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F584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F584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58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584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03275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32753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275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32753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Default">
    <w:name w:val="Default"/>
    <w:rsid w:val="000028CD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54A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7882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0B2612639EB14BAF6C31F16A728578" ma:contentTypeVersion="17" ma:contentTypeDescription="Create a new document." ma:contentTypeScope="" ma:versionID="11fd1fe5a14943a59d5021da5dd59936">
  <xsd:schema xmlns:xsd="http://www.w3.org/2001/XMLSchema" xmlns:xs="http://www.w3.org/2001/XMLSchema" xmlns:p="http://schemas.microsoft.com/office/2006/metadata/properties" xmlns:ns3="363708a8-ef8c-40cd-995c-48a5c39f9344" xmlns:ns4="87f5c0f7-4dd5-4d85-a5db-e11dca9b4f84" targetNamespace="http://schemas.microsoft.com/office/2006/metadata/properties" ma:root="true" ma:fieldsID="94b6bc78a26df877a754d8a16d2ba4b9" ns3:_="" ns4:_="">
    <xsd:import namespace="363708a8-ef8c-40cd-995c-48a5c39f9344"/>
    <xsd:import namespace="87f5c0f7-4dd5-4d85-a5db-e11dca9b4f8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  <xsd:element ref="ns3:MediaServiceLocation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3708a8-ef8c-40cd-995c-48a5c39f93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f5c0f7-4dd5-4d85-a5db-e11dca9b4f8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63708a8-ef8c-40cd-995c-48a5c39f934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26F77AF-7096-4907-BCDF-B2CA2B9C63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3708a8-ef8c-40cd-995c-48a5c39f9344"/>
    <ds:schemaRef ds:uri="87f5c0f7-4dd5-4d85-a5db-e11dca9b4f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504CBBD-279F-4223-BF8D-09416F7571C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BFEBBD3-7FF2-4F3F-B3F0-C9187D12011E}">
  <ds:schemaRefs>
    <ds:schemaRef ds:uri="http://schemas.microsoft.com/office/2006/metadata/properties"/>
    <ds:schemaRef ds:uri="http://schemas.microsoft.com/office/infopath/2007/PartnerControls"/>
    <ds:schemaRef ds:uri="363708a8-ef8c-40cd-995c-48a5c39f9344"/>
  </ds:schemaRefs>
</ds:datastoreItem>
</file>

<file path=customXml/itemProps4.xml><?xml version="1.0" encoding="utf-8"?>
<ds:datastoreItem xmlns:ds="http://schemas.openxmlformats.org/officeDocument/2006/customXml" ds:itemID="{2D73F1A6-9486-4E3E-8346-8C32340B442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0</Words>
  <Characters>1181</Characters>
  <Application>Microsoft Office Word</Application>
  <DocSecurity>0</DocSecurity>
  <Lines>147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PEGAWAIAN 2</dc:creator>
  <cp:keywords/>
  <cp:lastModifiedBy>ikhsan</cp:lastModifiedBy>
  <cp:revision>3</cp:revision>
  <cp:lastPrinted>2026-04-17T13:08:00Z</cp:lastPrinted>
  <dcterms:created xsi:type="dcterms:W3CDTF">2026-04-17T15:20:00Z</dcterms:created>
  <dcterms:modified xsi:type="dcterms:W3CDTF">2026-04-17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0B2612639EB14BAF6C31F16A728578</vt:lpwstr>
  </property>
</Properties>
</file>